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FF09F5" w14:textId="77777777" w:rsidR="00D57BE3" w:rsidRPr="00D57BE3" w:rsidRDefault="00D57BE3" w:rsidP="00D57BE3"/>
    <w:p w14:paraId="622DDE3C" w14:textId="77777777" w:rsidR="004F72A7" w:rsidRPr="00D57BE3" w:rsidRDefault="00D57BE3" w:rsidP="00D57BE3">
      <w:pPr>
        <w:rPr>
          <w:b/>
          <w:bCs/>
        </w:rPr>
      </w:pPr>
      <w:r w:rsidRPr="00D57BE3">
        <w:t xml:space="preserve"> </w:t>
      </w:r>
    </w:p>
    <w:tbl>
      <w:tblPr>
        <w:tblStyle w:val="TableGrid"/>
        <w:tblW w:w="0" w:type="auto"/>
        <w:tblLook w:val="04A0" w:firstRow="1" w:lastRow="0" w:firstColumn="1" w:lastColumn="0" w:noHBand="0" w:noVBand="1"/>
      </w:tblPr>
      <w:tblGrid>
        <w:gridCol w:w="9016"/>
      </w:tblGrid>
      <w:tr w:rsidR="004F72A7" w14:paraId="3BA61573" w14:textId="77777777" w:rsidTr="004F72A7">
        <w:trPr>
          <w:trHeight w:val="3409"/>
        </w:trPr>
        <w:tc>
          <w:tcPr>
            <w:tcW w:w="9016" w:type="dxa"/>
          </w:tcPr>
          <w:p w14:paraId="14B382A9" w14:textId="77777777" w:rsidR="004F72A7" w:rsidRDefault="004F72A7" w:rsidP="004F72A7">
            <w:pPr>
              <w:spacing w:after="160" w:line="259" w:lineRule="auto"/>
              <w:jc w:val="center"/>
              <w:rPr>
                <w:b/>
                <w:bCs/>
              </w:rPr>
            </w:pPr>
          </w:p>
          <w:p w14:paraId="45A83F39" w14:textId="77777777" w:rsidR="004F72A7" w:rsidRDefault="004F72A7" w:rsidP="004F72A7">
            <w:pPr>
              <w:spacing w:after="160" w:line="259" w:lineRule="auto"/>
              <w:jc w:val="center"/>
              <w:rPr>
                <w:b/>
                <w:bCs/>
              </w:rPr>
            </w:pPr>
          </w:p>
          <w:p w14:paraId="628E3F87" w14:textId="77777777" w:rsidR="004F72A7" w:rsidRPr="00306E6F" w:rsidRDefault="004F72A7" w:rsidP="00306E6F">
            <w:pPr>
              <w:spacing w:after="160" w:line="259" w:lineRule="auto"/>
              <w:rPr>
                <w:b/>
                <w:bCs/>
                <w:sz w:val="52"/>
                <w:szCs w:val="52"/>
              </w:rPr>
            </w:pPr>
          </w:p>
          <w:p w14:paraId="0628055F" w14:textId="77777777" w:rsidR="004F72A7" w:rsidRPr="00306E6F" w:rsidRDefault="004F72A7" w:rsidP="004F72A7">
            <w:pPr>
              <w:spacing w:after="160" w:line="259" w:lineRule="auto"/>
              <w:jc w:val="center"/>
              <w:rPr>
                <w:sz w:val="52"/>
                <w:szCs w:val="52"/>
              </w:rPr>
            </w:pPr>
            <w:r w:rsidRPr="00306E6F">
              <w:rPr>
                <w:b/>
                <w:bCs/>
                <w:sz w:val="52"/>
                <w:szCs w:val="52"/>
              </w:rPr>
              <w:t>ROYAL DEVON UNIVERSITY HEALTHCARE</w:t>
            </w:r>
          </w:p>
          <w:p w14:paraId="4862D37F" w14:textId="77777777" w:rsidR="004F72A7" w:rsidRPr="00306E6F" w:rsidRDefault="004F72A7" w:rsidP="004F72A7">
            <w:pPr>
              <w:jc w:val="center"/>
              <w:rPr>
                <w:b/>
                <w:bCs/>
                <w:sz w:val="52"/>
                <w:szCs w:val="52"/>
              </w:rPr>
            </w:pPr>
            <w:r w:rsidRPr="00306E6F">
              <w:rPr>
                <w:b/>
                <w:bCs/>
                <w:sz w:val="52"/>
                <w:szCs w:val="52"/>
              </w:rPr>
              <w:t>NHS FOUNDATION TRUST</w:t>
            </w:r>
          </w:p>
          <w:p w14:paraId="12587BA4" w14:textId="77777777" w:rsidR="004F72A7" w:rsidRDefault="004F72A7" w:rsidP="004F72A7">
            <w:pPr>
              <w:rPr>
                <w:b/>
                <w:bCs/>
              </w:rPr>
            </w:pPr>
          </w:p>
          <w:p w14:paraId="678C0783" w14:textId="77777777" w:rsidR="004F72A7" w:rsidRDefault="004F72A7" w:rsidP="004F72A7">
            <w:pPr>
              <w:rPr>
                <w:b/>
                <w:bCs/>
              </w:rPr>
            </w:pPr>
          </w:p>
          <w:p w14:paraId="02090AA1" w14:textId="77777777" w:rsidR="004F72A7" w:rsidRDefault="004F72A7" w:rsidP="004F72A7">
            <w:pPr>
              <w:rPr>
                <w:b/>
                <w:bCs/>
              </w:rPr>
            </w:pPr>
          </w:p>
          <w:p w14:paraId="2FE97464" w14:textId="77777777" w:rsidR="004F72A7" w:rsidRDefault="004F72A7" w:rsidP="004F72A7">
            <w:pPr>
              <w:rPr>
                <w:b/>
                <w:bCs/>
              </w:rPr>
            </w:pPr>
          </w:p>
          <w:p w14:paraId="2A22F91F" w14:textId="77777777" w:rsidR="004F72A7" w:rsidRDefault="004F72A7" w:rsidP="004F72A7">
            <w:pPr>
              <w:rPr>
                <w:b/>
                <w:bCs/>
              </w:rPr>
            </w:pPr>
          </w:p>
          <w:p w14:paraId="1ABBEE1C" w14:textId="77777777" w:rsidR="004F72A7" w:rsidRDefault="004F72A7" w:rsidP="004F72A7">
            <w:pPr>
              <w:rPr>
                <w:b/>
                <w:bCs/>
              </w:rPr>
            </w:pPr>
          </w:p>
          <w:p w14:paraId="36AA6577" w14:textId="77777777" w:rsidR="004F72A7" w:rsidRDefault="004F72A7" w:rsidP="004F72A7">
            <w:pPr>
              <w:rPr>
                <w:b/>
                <w:bCs/>
              </w:rPr>
            </w:pPr>
          </w:p>
          <w:p w14:paraId="42035009" w14:textId="77777777" w:rsidR="004F72A7" w:rsidRPr="00306E6F" w:rsidRDefault="004F72A7" w:rsidP="00306E6F">
            <w:pPr>
              <w:rPr>
                <w:b/>
                <w:bCs/>
                <w:sz w:val="52"/>
                <w:szCs w:val="52"/>
              </w:rPr>
            </w:pPr>
          </w:p>
          <w:p w14:paraId="14223FE4" w14:textId="77777777" w:rsidR="004F72A7" w:rsidRPr="00306E6F" w:rsidRDefault="004F72A7" w:rsidP="00306E6F">
            <w:pPr>
              <w:jc w:val="center"/>
              <w:rPr>
                <w:b/>
                <w:bCs/>
                <w:sz w:val="52"/>
                <w:szCs w:val="52"/>
              </w:rPr>
            </w:pPr>
            <w:r w:rsidRPr="00306E6F">
              <w:rPr>
                <w:b/>
                <w:bCs/>
                <w:sz w:val="52"/>
                <w:szCs w:val="52"/>
              </w:rPr>
              <w:t>Trust Doctor</w:t>
            </w:r>
          </w:p>
          <w:p w14:paraId="00F9C069" w14:textId="77777777" w:rsidR="004F72A7" w:rsidRDefault="004F72A7" w:rsidP="00306E6F">
            <w:pPr>
              <w:jc w:val="center"/>
              <w:rPr>
                <w:b/>
                <w:bCs/>
                <w:sz w:val="52"/>
                <w:szCs w:val="52"/>
              </w:rPr>
            </w:pPr>
            <w:r w:rsidRPr="00306E6F">
              <w:rPr>
                <w:b/>
                <w:bCs/>
                <w:sz w:val="52"/>
                <w:szCs w:val="52"/>
              </w:rPr>
              <w:t xml:space="preserve">in </w:t>
            </w:r>
            <w:r w:rsidR="008051EA">
              <w:rPr>
                <w:b/>
                <w:bCs/>
                <w:sz w:val="52"/>
                <w:szCs w:val="52"/>
              </w:rPr>
              <w:t>Haematology</w:t>
            </w:r>
          </w:p>
          <w:p w14:paraId="08572090" w14:textId="77777777" w:rsidR="00306E6F" w:rsidRPr="00306E6F" w:rsidRDefault="00306E6F" w:rsidP="00306E6F">
            <w:pPr>
              <w:jc w:val="center"/>
              <w:rPr>
                <w:b/>
                <w:bCs/>
                <w:sz w:val="52"/>
                <w:szCs w:val="52"/>
              </w:rPr>
            </w:pPr>
          </w:p>
          <w:p w14:paraId="1188F26F" w14:textId="77777777" w:rsidR="004F72A7" w:rsidRDefault="004F72A7" w:rsidP="00306E6F">
            <w:pPr>
              <w:jc w:val="center"/>
              <w:rPr>
                <w:b/>
                <w:bCs/>
                <w:sz w:val="52"/>
                <w:szCs w:val="52"/>
              </w:rPr>
            </w:pPr>
            <w:r w:rsidRPr="00306E6F">
              <w:rPr>
                <w:b/>
                <w:bCs/>
                <w:sz w:val="52"/>
                <w:szCs w:val="52"/>
              </w:rPr>
              <w:t>(</w:t>
            </w:r>
            <w:r w:rsidR="008051EA">
              <w:rPr>
                <w:b/>
                <w:bCs/>
                <w:sz w:val="52"/>
                <w:szCs w:val="52"/>
              </w:rPr>
              <w:t>IMT3</w:t>
            </w:r>
            <w:r w:rsidRPr="00306E6F">
              <w:rPr>
                <w:b/>
                <w:bCs/>
                <w:sz w:val="52"/>
                <w:szCs w:val="52"/>
              </w:rPr>
              <w:t xml:space="preserve"> Equivalent)</w:t>
            </w:r>
          </w:p>
          <w:p w14:paraId="4DC93B31" w14:textId="77777777" w:rsidR="00306E6F" w:rsidRDefault="00306E6F" w:rsidP="00306E6F">
            <w:pPr>
              <w:jc w:val="center"/>
              <w:rPr>
                <w:b/>
                <w:bCs/>
                <w:sz w:val="52"/>
                <w:szCs w:val="52"/>
              </w:rPr>
            </w:pPr>
          </w:p>
          <w:p w14:paraId="3BF0A519" w14:textId="77777777" w:rsidR="00306E6F" w:rsidRPr="00306E6F" w:rsidRDefault="00306E6F" w:rsidP="00306E6F">
            <w:pPr>
              <w:jc w:val="center"/>
              <w:rPr>
                <w:b/>
                <w:bCs/>
                <w:sz w:val="52"/>
                <w:szCs w:val="52"/>
              </w:rPr>
            </w:pPr>
          </w:p>
          <w:p w14:paraId="19FA8D98" w14:textId="77777777" w:rsidR="004F72A7" w:rsidRPr="00306E6F" w:rsidRDefault="004F72A7" w:rsidP="00306E6F">
            <w:pPr>
              <w:jc w:val="center"/>
              <w:rPr>
                <w:b/>
                <w:bCs/>
                <w:sz w:val="52"/>
                <w:szCs w:val="52"/>
              </w:rPr>
            </w:pPr>
            <w:r w:rsidRPr="00306E6F">
              <w:rPr>
                <w:b/>
                <w:bCs/>
                <w:sz w:val="52"/>
                <w:szCs w:val="52"/>
              </w:rPr>
              <w:t>JOB DESCRIPTION</w:t>
            </w:r>
          </w:p>
          <w:p w14:paraId="3C16CE12" w14:textId="77777777" w:rsidR="00306E6F" w:rsidRDefault="00306E6F" w:rsidP="004F72A7">
            <w:pPr>
              <w:rPr>
                <w:b/>
                <w:bCs/>
              </w:rPr>
            </w:pPr>
          </w:p>
          <w:p w14:paraId="51EC57D0" w14:textId="77777777" w:rsidR="00306E6F" w:rsidRDefault="00306E6F" w:rsidP="004F72A7">
            <w:pPr>
              <w:rPr>
                <w:b/>
                <w:bCs/>
              </w:rPr>
            </w:pPr>
          </w:p>
          <w:p w14:paraId="72F1A724" w14:textId="77777777" w:rsidR="00306E6F" w:rsidRDefault="00306E6F" w:rsidP="004F72A7">
            <w:pPr>
              <w:rPr>
                <w:b/>
                <w:bCs/>
              </w:rPr>
            </w:pPr>
          </w:p>
        </w:tc>
      </w:tr>
    </w:tbl>
    <w:p w14:paraId="6D91C2E7" w14:textId="77777777" w:rsidR="00D57BE3" w:rsidRPr="00D57BE3" w:rsidRDefault="00D57BE3" w:rsidP="00D57BE3"/>
    <w:p w14:paraId="0BEF07DD" w14:textId="77777777" w:rsidR="00D57BE3" w:rsidRDefault="00D57BE3" w:rsidP="00D57BE3"/>
    <w:p w14:paraId="6C0D6AFF" w14:textId="77777777" w:rsidR="008E6541" w:rsidRPr="00D57BE3" w:rsidRDefault="008E6541" w:rsidP="00D57BE3"/>
    <w:p w14:paraId="59CE9DF0" w14:textId="77777777" w:rsidR="00D57BE3" w:rsidRPr="00D57BE3" w:rsidRDefault="00D57BE3" w:rsidP="00D57BE3">
      <w:pPr>
        <w:jc w:val="center"/>
      </w:pPr>
      <w:r w:rsidRPr="00D57BE3">
        <w:rPr>
          <w:b/>
          <w:bCs/>
        </w:rPr>
        <w:lastRenderedPageBreak/>
        <w:t>ROYAL DEVON UNIVERSITY HEALTHCARE NHS FOUNDATION TRUST</w:t>
      </w:r>
    </w:p>
    <w:p w14:paraId="668DF034" w14:textId="77777777" w:rsidR="00D57BE3" w:rsidRPr="00D57BE3" w:rsidRDefault="00D57BE3" w:rsidP="00D57BE3">
      <w:pPr>
        <w:jc w:val="center"/>
      </w:pPr>
      <w:r w:rsidRPr="00D57BE3">
        <w:rPr>
          <w:b/>
          <w:bCs/>
        </w:rPr>
        <w:t>Royal Devon &amp; Exeter Hospital</w:t>
      </w:r>
    </w:p>
    <w:p w14:paraId="6E44E9EF" w14:textId="77777777" w:rsidR="00D57BE3" w:rsidRPr="00D57BE3" w:rsidRDefault="00D57BE3" w:rsidP="00D57BE3">
      <w:pPr>
        <w:jc w:val="center"/>
      </w:pPr>
      <w:r w:rsidRPr="00D57BE3">
        <w:rPr>
          <w:b/>
          <w:bCs/>
        </w:rPr>
        <w:t xml:space="preserve">SPECIALIST SERVICES DIVISION </w:t>
      </w:r>
    </w:p>
    <w:p w14:paraId="64CF5701" w14:textId="77777777" w:rsidR="00D57BE3" w:rsidRPr="00D57BE3" w:rsidRDefault="00D57BE3" w:rsidP="00D57BE3">
      <w:pPr>
        <w:jc w:val="center"/>
      </w:pPr>
      <w:r w:rsidRPr="00D57BE3">
        <w:rPr>
          <w:b/>
          <w:bCs/>
        </w:rPr>
        <w:t>JOB DESCRIPTION</w:t>
      </w:r>
    </w:p>
    <w:p w14:paraId="0149B1D6" w14:textId="77777777" w:rsidR="00D57BE3" w:rsidRPr="00AA3ACF" w:rsidRDefault="00D57BE3" w:rsidP="00D57BE3">
      <w:pPr>
        <w:rPr>
          <w:rFonts w:cstheme="minorHAnsi"/>
        </w:rPr>
      </w:pPr>
      <w:r w:rsidRPr="00AA3ACF">
        <w:rPr>
          <w:rFonts w:cstheme="minorHAnsi"/>
          <w:b/>
          <w:bCs/>
        </w:rPr>
        <w:t xml:space="preserve">Applications are invited for </w:t>
      </w:r>
      <w:r w:rsidR="00210617" w:rsidRPr="00AA3ACF">
        <w:rPr>
          <w:rFonts w:cstheme="minorHAnsi"/>
          <w:b/>
          <w:bCs/>
        </w:rPr>
        <w:t>a</w:t>
      </w:r>
      <w:r w:rsidRPr="00AA3ACF">
        <w:rPr>
          <w:rFonts w:cstheme="minorHAnsi"/>
          <w:b/>
          <w:bCs/>
        </w:rPr>
        <w:t xml:space="preserve"> full-time post of Trust Doctor in </w:t>
      </w:r>
      <w:r w:rsidR="008051EA" w:rsidRPr="00AA3ACF">
        <w:rPr>
          <w:rFonts w:cstheme="minorHAnsi"/>
          <w:b/>
          <w:bCs/>
        </w:rPr>
        <w:t>Haematology</w:t>
      </w:r>
      <w:r w:rsidRPr="00AA3ACF">
        <w:rPr>
          <w:rFonts w:cstheme="minorHAnsi"/>
          <w:b/>
          <w:bCs/>
        </w:rPr>
        <w:t xml:space="preserve"> based at the Royal Devon &amp; Exeter Hospital</w:t>
      </w:r>
      <w:r w:rsidRPr="00AA3ACF">
        <w:rPr>
          <w:rFonts w:cstheme="minorHAnsi"/>
          <w:b/>
          <w:bCs/>
          <w:i/>
          <w:iCs/>
        </w:rPr>
        <w:t xml:space="preserve">. </w:t>
      </w:r>
    </w:p>
    <w:p w14:paraId="03380483" w14:textId="77777777" w:rsidR="00D57BE3" w:rsidRPr="00AA3ACF" w:rsidRDefault="00D57BE3" w:rsidP="008200C0">
      <w:pPr>
        <w:spacing w:after="0"/>
        <w:rPr>
          <w:rFonts w:cstheme="minorHAnsi"/>
          <w:b/>
          <w:bCs/>
          <w:u w:val="single"/>
        </w:rPr>
      </w:pPr>
      <w:r w:rsidRPr="00AA3ACF">
        <w:rPr>
          <w:rFonts w:cstheme="minorHAnsi"/>
          <w:b/>
          <w:bCs/>
          <w:u w:val="single"/>
        </w:rPr>
        <w:t>THE POST</w:t>
      </w:r>
    </w:p>
    <w:p w14:paraId="1711B7B0" w14:textId="77777777" w:rsidR="00D57BE3" w:rsidRPr="00AA3ACF" w:rsidRDefault="00D57BE3" w:rsidP="008200C0">
      <w:pPr>
        <w:spacing w:after="0"/>
        <w:rPr>
          <w:rFonts w:cstheme="minorHAnsi"/>
        </w:rPr>
      </w:pPr>
      <w:r w:rsidRPr="00AA3ACF">
        <w:rPr>
          <w:rFonts w:cstheme="minorHAnsi"/>
        </w:rPr>
        <w:t xml:space="preserve">Trust Doctor in </w:t>
      </w:r>
      <w:r w:rsidR="008051EA" w:rsidRPr="00AA3ACF">
        <w:rPr>
          <w:rFonts w:cstheme="minorHAnsi"/>
        </w:rPr>
        <w:t>Haematology</w:t>
      </w:r>
      <w:r w:rsidRPr="00AA3ACF">
        <w:rPr>
          <w:rFonts w:cstheme="minorHAnsi"/>
        </w:rPr>
        <w:t xml:space="preserve"> </w:t>
      </w:r>
      <w:r w:rsidR="00210617" w:rsidRPr="00AA3ACF">
        <w:rPr>
          <w:rFonts w:cstheme="minorHAnsi"/>
        </w:rPr>
        <w:t xml:space="preserve">based on </w:t>
      </w:r>
      <w:r w:rsidR="008051EA" w:rsidRPr="00AA3ACF">
        <w:rPr>
          <w:rFonts w:cstheme="minorHAnsi"/>
        </w:rPr>
        <w:t>Yarty</w:t>
      </w:r>
      <w:r w:rsidR="00210617" w:rsidRPr="00AA3ACF">
        <w:rPr>
          <w:rFonts w:cstheme="minorHAnsi"/>
        </w:rPr>
        <w:t xml:space="preserve"> Ward (inpatient </w:t>
      </w:r>
      <w:r w:rsidR="008051EA" w:rsidRPr="00AA3ACF">
        <w:rPr>
          <w:rFonts w:cstheme="minorHAnsi"/>
        </w:rPr>
        <w:t>Haematology</w:t>
      </w:r>
      <w:r w:rsidR="00210617" w:rsidRPr="00AA3ACF">
        <w:rPr>
          <w:rFonts w:cstheme="minorHAnsi"/>
        </w:rPr>
        <w:t xml:space="preserve"> ward</w:t>
      </w:r>
      <w:r w:rsidR="00151E8E" w:rsidRPr="00AA3ACF">
        <w:rPr>
          <w:rFonts w:cstheme="minorHAnsi"/>
        </w:rPr>
        <w:t>)</w:t>
      </w:r>
    </w:p>
    <w:p w14:paraId="1DC08C5A" w14:textId="77777777" w:rsidR="008200C0" w:rsidRPr="00AA3ACF" w:rsidRDefault="008200C0" w:rsidP="008200C0">
      <w:pPr>
        <w:spacing w:after="0"/>
        <w:rPr>
          <w:rFonts w:cstheme="minorHAnsi"/>
        </w:rPr>
      </w:pPr>
    </w:p>
    <w:p w14:paraId="7ED526BB" w14:textId="77777777" w:rsidR="008200C0" w:rsidRPr="00AA3ACF" w:rsidRDefault="00D57BE3" w:rsidP="008200C0">
      <w:pPr>
        <w:spacing w:after="0"/>
        <w:rPr>
          <w:rFonts w:cstheme="minorHAnsi"/>
          <w:b/>
          <w:bCs/>
        </w:rPr>
      </w:pPr>
      <w:r w:rsidRPr="00AA3ACF">
        <w:rPr>
          <w:rFonts w:cstheme="minorHAnsi"/>
          <w:b/>
          <w:bCs/>
        </w:rPr>
        <w:t xml:space="preserve">Relationships: </w:t>
      </w:r>
    </w:p>
    <w:p w14:paraId="523BC7CF" w14:textId="77777777" w:rsidR="00D57BE3" w:rsidRPr="00AA3ACF" w:rsidRDefault="00D57BE3" w:rsidP="008200C0">
      <w:pPr>
        <w:spacing w:after="0"/>
        <w:rPr>
          <w:rFonts w:cstheme="minorHAnsi"/>
        </w:rPr>
      </w:pPr>
      <w:r w:rsidRPr="00AA3ACF">
        <w:rPr>
          <w:rFonts w:cstheme="minorHAnsi"/>
        </w:rPr>
        <w:t xml:space="preserve">The employer is the Royal Devon University Healthcare NHS Foundation Trust. </w:t>
      </w:r>
    </w:p>
    <w:p w14:paraId="5A6D399F" w14:textId="77777777" w:rsidR="008200C0" w:rsidRPr="00AA3ACF" w:rsidRDefault="008200C0" w:rsidP="008200C0">
      <w:pPr>
        <w:spacing w:after="0"/>
        <w:rPr>
          <w:rFonts w:cstheme="minorHAnsi"/>
        </w:rPr>
      </w:pPr>
    </w:p>
    <w:p w14:paraId="2B487868" w14:textId="77777777" w:rsidR="008200C0" w:rsidRPr="00AA3ACF" w:rsidRDefault="00D57BE3" w:rsidP="008200C0">
      <w:pPr>
        <w:spacing w:after="0"/>
        <w:rPr>
          <w:rFonts w:cstheme="minorHAnsi"/>
          <w:b/>
          <w:bCs/>
        </w:rPr>
      </w:pPr>
      <w:r w:rsidRPr="00AA3ACF">
        <w:rPr>
          <w:rFonts w:cstheme="minorHAnsi"/>
          <w:b/>
          <w:bCs/>
        </w:rPr>
        <w:t xml:space="preserve">Clinical Commitments </w:t>
      </w:r>
    </w:p>
    <w:p w14:paraId="163FF9FC" w14:textId="6CAED60A" w:rsidR="00D57BE3" w:rsidRDefault="00D57BE3" w:rsidP="008200C0">
      <w:pPr>
        <w:spacing w:after="0"/>
        <w:rPr>
          <w:rFonts w:cstheme="minorHAnsi"/>
        </w:rPr>
      </w:pPr>
      <w:r w:rsidRPr="00AA3ACF">
        <w:rPr>
          <w:rFonts w:cstheme="minorHAnsi"/>
        </w:rPr>
        <w:t>Th</w:t>
      </w:r>
      <w:r w:rsidR="00210617" w:rsidRPr="00AA3ACF">
        <w:rPr>
          <w:rFonts w:cstheme="minorHAnsi"/>
        </w:rPr>
        <w:t>ese</w:t>
      </w:r>
      <w:r w:rsidRPr="00AA3ACF">
        <w:rPr>
          <w:rFonts w:cstheme="minorHAnsi"/>
        </w:rPr>
        <w:t xml:space="preserve"> </w:t>
      </w:r>
      <w:r w:rsidR="00210617" w:rsidRPr="00AA3ACF">
        <w:rPr>
          <w:rFonts w:cstheme="minorHAnsi"/>
        </w:rPr>
        <w:t>are</w:t>
      </w:r>
      <w:r w:rsidRPr="00AA3ACF">
        <w:rPr>
          <w:rFonts w:cstheme="minorHAnsi"/>
        </w:rPr>
        <w:t xml:space="preserve"> full-time trust grade post</w:t>
      </w:r>
      <w:r w:rsidR="00210617" w:rsidRPr="00AA3ACF">
        <w:rPr>
          <w:rFonts w:cstheme="minorHAnsi"/>
        </w:rPr>
        <w:t>s</w:t>
      </w:r>
      <w:r w:rsidRPr="00AA3ACF">
        <w:rPr>
          <w:rFonts w:cstheme="minorHAnsi"/>
        </w:rPr>
        <w:t xml:space="preserve"> aimed at </w:t>
      </w:r>
      <w:r w:rsidR="000C47DC" w:rsidRPr="00AA3ACF">
        <w:rPr>
          <w:rFonts w:cstheme="minorHAnsi"/>
        </w:rPr>
        <w:t>I</w:t>
      </w:r>
      <w:r w:rsidR="008051EA" w:rsidRPr="00AA3ACF">
        <w:rPr>
          <w:rFonts w:cstheme="minorHAnsi"/>
        </w:rPr>
        <w:t>MT3</w:t>
      </w:r>
      <w:r w:rsidRPr="00AA3ACF">
        <w:rPr>
          <w:rFonts w:cstheme="minorHAnsi"/>
        </w:rPr>
        <w:t xml:space="preserve"> level to provide medical cover for the inpatient </w:t>
      </w:r>
      <w:r w:rsidR="008051EA" w:rsidRPr="00AA3ACF">
        <w:rPr>
          <w:rFonts w:cstheme="minorHAnsi"/>
        </w:rPr>
        <w:t>Haematology</w:t>
      </w:r>
      <w:r w:rsidRPr="00AA3ACF">
        <w:rPr>
          <w:rFonts w:cstheme="minorHAnsi"/>
        </w:rPr>
        <w:t xml:space="preserve"> ward within the Exeter </w:t>
      </w:r>
      <w:r w:rsidR="008051EA" w:rsidRPr="00AA3ACF">
        <w:rPr>
          <w:rFonts w:cstheme="minorHAnsi"/>
        </w:rPr>
        <w:t>Haematology</w:t>
      </w:r>
      <w:r w:rsidRPr="00AA3ACF">
        <w:rPr>
          <w:rFonts w:cstheme="minorHAnsi"/>
        </w:rPr>
        <w:t xml:space="preserve"> Centre at the Royal Devon and Exeter Hospital</w:t>
      </w:r>
      <w:r w:rsidR="00210617" w:rsidRPr="00AA3ACF">
        <w:rPr>
          <w:rFonts w:cstheme="minorHAnsi"/>
        </w:rPr>
        <w:t>/ day case acute assessment ward</w:t>
      </w:r>
      <w:r w:rsidRPr="00AA3ACF">
        <w:rPr>
          <w:rFonts w:cstheme="minorHAnsi"/>
        </w:rPr>
        <w:t xml:space="preserve">. Applicants will be expected </w:t>
      </w:r>
      <w:r w:rsidR="00304D70" w:rsidRPr="00AA3ACF">
        <w:rPr>
          <w:rFonts w:cstheme="minorHAnsi"/>
        </w:rPr>
        <w:t xml:space="preserve">to </w:t>
      </w:r>
      <w:r w:rsidRPr="00AA3ACF">
        <w:rPr>
          <w:rFonts w:cstheme="minorHAnsi"/>
        </w:rPr>
        <w:t xml:space="preserve">be fully registered with the General Medical Council. Candidates </w:t>
      </w:r>
      <w:r w:rsidR="00B3620F">
        <w:rPr>
          <w:rFonts w:cstheme="minorHAnsi"/>
        </w:rPr>
        <w:t>will</w:t>
      </w:r>
      <w:r w:rsidRPr="00AA3ACF">
        <w:rPr>
          <w:rFonts w:cstheme="minorHAnsi"/>
        </w:rPr>
        <w:t xml:space="preserve"> provide </w:t>
      </w:r>
      <w:r w:rsidR="00B3620F">
        <w:rPr>
          <w:rFonts w:cstheme="minorHAnsi"/>
        </w:rPr>
        <w:t>occasional</w:t>
      </w:r>
      <w:r w:rsidR="00B3620F" w:rsidRPr="00AA3ACF">
        <w:rPr>
          <w:rFonts w:cstheme="minorHAnsi"/>
        </w:rPr>
        <w:t xml:space="preserve"> </w:t>
      </w:r>
      <w:r w:rsidRPr="00AA3ACF">
        <w:rPr>
          <w:rFonts w:cstheme="minorHAnsi"/>
        </w:rPr>
        <w:t>weekend ward cover (9am-5pm 1 in 7 weekends</w:t>
      </w:r>
      <w:r w:rsidR="00B3620F">
        <w:rPr>
          <w:rFonts w:cstheme="minorHAnsi"/>
        </w:rPr>
        <w:t xml:space="preserve"> with half a day taken back the preceding or following week in lieu</w:t>
      </w:r>
      <w:r w:rsidRPr="00AA3ACF">
        <w:rPr>
          <w:rFonts w:cstheme="minorHAnsi"/>
        </w:rPr>
        <w:t>)</w:t>
      </w:r>
    </w:p>
    <w:p w14:paraId="2F6607F9" w14:textId="77777777" w:rsidR="005519DE" w:rsidRDefault="005519DE" w:rsidP="008200C0">
      <w:pPr>
        <w:spacing w:after="0"/>
        <w:rPr>
          <w:rFonts w:cstheme="minorHAnsi"/>
        </w:rPr>
      </w:pPr>
    </w:p>
    <w:p w14:paraId="784CA39C" w14:textId="77777777" w:rsidR="008C7AF6" w:rsidRPr="00AA3ACF" w:rsidRDefault="005519DE" w:rsidP="005519DE">
      <w:pPr>
        <w:spacing w:after="0"/>
        <w:jc w:val="both"/>
        <w:rPr>
          <w:rFonts w:cstheme="minorHAnsi"/>
        </w:rPr>
      </w:pPr>
      <w:r w:rsidRPr="00AA3ACF">
        <w:rPr>
          <w:rFonts w:cstheme="minorHAnsi"/>
        </w:rPr>
        <w:t xml:space="preserve">The appointee will be expected to participate fully in the educational and audit program of the department and the Trust. They will be expected to participate in the supervision, appraisal and training of resident doctors and medical students. Research work is encouraged and we have links with Exeter, Plymouth and Bristol Universities. </w:t>
      </w:r>
    </w:p>
    <w:p w14:paraId="2F2D94CE" w14:textId="77777777" w:rsidR="005519DE" w:rsidRDefault="005519DE" w:rsidP="005519DE">
      <w:pPr>
        <w:spacing w:after="0" w:line="240" w:lineRule="auto"/>
        <w:rPr>
          <w:rFonts w:cstheme="minorHAnsi"/>
          <w:b/>
        </w:rPr>
      </w:pPr>
    </w:p>
    <w:p w14:paraId="02B2635A" w14:textId="77777777" w:rsidR="008200C0" w:rsidRPr="00AA3ACF" w:rsidRDefault="008200C0" w:rsidP="005519DE">
      <w:pPr>
        <w:spacing w:after="0" w:line="240" w:lineRule="auto"/>
        <w:rPr>
          <w:rFonts w:cstheme="minorHAnsi"/>
          <w:b/>
        </w:rPr>
      </w:pPr>
      <w:r w:rsidRPr="00AA3ACF">
        <w:rPr>
          <w:rFonts w:cstheme="minorHAnsi"/>
          <w:b/>
        </w:rPr>
        <w:t>Clinical Haematology</w:t>
      </w:r>
    </w:p>
    <w:p w14:paraId="109A363C" w14:textId="77777777" w:rsidR="008200C0" w:rsidRPr="00AA3ACF" w:rsidRDefault="008200C0" w:rsidP="005519DE">
      <w:pPr>
        <w:spacing w:after="0" w:line="240" w:lineRule="auto"/>
        <w:rPr>
          <w:rFonts w:cstheme="minorHAnsi"/>
        </w:rPr>
      </w:pPr>
      <w:r w:rsidRPr="00AA3ACF">
        <w:rPr>
          <w:rFonts w:cstheme="minorHAnsi"/>
        </w:rPr>
        <w:t>The Clinical Haematology service at the Royal Devon and Exeter Hospital (RDE) and North Devon District Hospital (NDH) is a joint service with a catchment population of over 560,000 and provides a patient-focussed high-quality service with excellent purpose-built facilities supported by the Exeter Leukaemia Fund charity. The RDE site delivers Level 3 care including autologous stem cell transplantation. Inpatients benefit from ensuite rooms in a 13-16 bedded inpatient unit. The department diagnoses 350 new haematological malignancies per annum and provides 450 inpatient admissions, 6300-day cases and outpatient episodes on the Exeter site. Nine outpatient clinics per week are held at RDE. Disease specific clinics are offered for myeloproliferative disorders and allogeneic transplant follow-up. There are 7 WTE consultant haematologists, 2 specialist registrars, 2 part-time clinical fellows, 2 advanced nurse practitioners, 2 clinical nurse specialists and 2 ST1/2 doctors, with secretarial support and a dedicated team of chemotherapy nurses.</w:t>
      </w:r>
    </w:p>
    <w:p w14:paraId="071F5AAB" w14:textId="77777777" w:rsidR="008200C0" w:rsidRPr="00AA3ACF" w:rsidRDefault="008200C0" w:rsidP="008200C0">
      <w:pPr>
        <w:spacing w:after="0"/>
        <w:jc w:val="both"/>
        <w:rPr>
          <w:rFonts w:cstheme="minorHAnsi"/>
        </w:rPr>
      </w:pPr>
      <w:r w:rsidRPr="00AA3ACF">
        <w:rPr>
          <w:rFonts w:cstheme="minorHAnsi"/>
        </w:rPr>
        <w:t xml:space="preserve">On the NDH site there are 5 outpatient clinics per week, where visiting consultants attend on a fixed day to provide patient continuity for outpatients or day cases. The haematology service at North Devon is level 1 and is supported by two clinical nurse specialists, a specialty grade haematologist and an F2 doctor. </w:t>
      </w:r>
    </w:p>
    <w:p w14:paraId="58E60572" w14:textId="77777777" w:rsidR="008200C0" w:rsidRPr="00AA3ACF" w:rsidRDefault="008200C0" w:rsidP="008200C0">
      <w:pPr>
        <w:spacing w:after="0"/>
        <w:jc w:val="both"/>
        <w:rPr>
          <w:rFonts w:cstheme="minorHAnsi"/>
        </w:rPr>
      </w:pPr>
    </w:p>
    <w:p w14:paraId="0B6BD084" w14:textId="77777777" w:rsidR="008200C0" w:rsidRPr="00AA3ACF" w:rsidRDefault="008200C0" w:rsidP="008200C0">
      <w:pPr>
        <w:spacing w:after="0"/>
        <w:jc w:val="both"/>
        <w:rPr>
          <w:rFonts w:cstheme="minorHAnsi"/>
          <w:b/>
        </w:rPr>
      </w:pPr>
      <w:r w:rsidRPr="00AA3ACF">
        <w:rPr>
          <w:rFonts w:cstheme="minorHAnsi"/>
          <w:b/>
        </w:rPr>
        <w:t xml:space="preserve">Laboratory facilities </w:t>
      </w:r>
    </w:p>
    <w:p w14:paraId="422B1339" w14:textId="77777777" w:rsidR="008200C0" w:rsidRPr="00AA3ACF" w:rsidRDefault="008200C0" w:rsidP="008200C0">
      <w:pPr>
        <w:spacing w:after="0"/>
        <w:jc w:val="both"/>
        <w:rPr>
          <w:rFonts w:cstheme="minorHAnsi"/>
          <w:b/>
        </w:rPr>
      </w:pPr>
      <w:r w:rsidRPr="00AA3ACF">
        <w:rPr>
          <w:rFonts w:cstheme="minorHAnsi"/>
        </w:rPr>
        <w:t xml:space="preserve">The haematology laboratory at RDE delivers 1500 blood counts per day from three Coulter counters with near patient testing for the haematology outpatient clinics. A full range of coagulation tests including factor assays, and thrombophilia tests are available. Two flow cytometers are available for research and clinical services. The molecular biology laboratory provides a range of molecular tests </w:t>
      </w:r>
      <w:r w:rsidRPr="00AA3ACF">
        <w:rPr>
          <w:rFonts w:cstheme="minorHAnsi"/>
        </w:rPr>
        <w:lastRenderedPageBreak/>
        <w:t>including JAK-2, BCR-ABL quantitation, T cell receptor studies, immunoglobulin gene rearrangements and offers DNA sequencing with dedicated clinical scientist support (see Molecular biology website</w:t>
      </w:r>
    </w:p>
    <w:p w14:paraId="098D3F30" w14:textId="77777777" w:rsidR="008200C0" w:rsidRPr="00AA3ACF" w:rsidRDefault="008200C0" w:rsidP="008200C0">
      <w:pPr>
        <w:jc w:val="both"/>
        <w:rPr>
          <w:rFonts w:cstheme="minorHAnsi"/>
        </w:rPr>
      </w:pPr>
      <w:r w:rsidRPr="00AA3ACF">
        <w:rPr>
          <w:rFonts w:cstheme="minorHAnsi"/>
        </w:rPr>
        <w:t>http://projects.exeter.ac.uk/diabetesgenes/geneticslab/haematology/PeninsulaCancerNetwork.htm).  A blood transfusion laboratory provides blood product support for the treatment of haemophilia and bleeding disorders and is actively introducing full vein to vein electronic tracking of blood. There is an active Patient Blood Management committee chaired by the lead Haematologist for Transfusion and a hospital transfusion team comprising consultant haematologist, specialty doctor in blood conservation, transfusion nurse practitioner, blood transfusion manager, and haematology laboratory manager.</w:t>
      </w:r>
    </w:p>
    <w:p w14:paraId="0ABDC0E0" w14:textId="77777777" w:rsidR="008200C0" w:rsidRPr="00AA3ACF" w:rsidRDefault="00D57BE3" w:rsidP="00D57BE3">
      <w:pPr>
        <w:spacing w:after="0"/>
        <w:rPr>
          <w:rFonts w:cstheme="minorHAnsi"/>
          <w:b/>
          <w:bCs/>
        </w:rPr>
      </w:pPr>
      <w:r w:rsidRPr="00AA3ACF">
        <w:rPr>
          <w:rFonts w:cstheme="minorHAnsi"/>
          <w:b/>
          <w:bCs/>
        </w:rPr>
        <w:t xml:space="preserve">Education and Training </w:t>
      </w:r>
    </w:p>
    <w:p w14:paraId="2C9CF9D6" w14:textId="0A562CAE" w:rsidR="00D57BE3" w:rsidRPr="00AA3ACF" w:rsidRDefault="00D57BE3" w:rsidP="00D57BE3">
      <w:pPr>
        <w:spacing w:after="0"/>
        <w:jc w:val="both"/>
        <w:rPr>
          <w:rFonts w:cstheme="minorHAnsi"/>
        </w:rPr>
      </w:pPr>
      <w:r w:rsidRPr="00AA3ACF">
        <w:rPr>
          <w:rFonts w:cstheme="minorHAnsi"/>
        </w:rPr>
        <w:t xml:space="preserve">There are a variety of opportunities for education and training associated with this post. The successful candidate would be able to participate in the weekly education sessions run for </w:t>
      </w:r>
      <w:r w:rsidR="008051EA" w:rsidRPr="00AA3ACF">
        <w:rPr>
          <w:rFonts w:cstheme="minorHAnsi"/>
        </w:rPr>
        <w:t>Haematology</w:t>
      </w:r>
      <w:r w:rsidRPr="00AA3ACF">
        <w:rPr>
          <w:rFonts w:cstheme="minorHAnsi"/>
        </w:rPr>
        <w:t xml:space="preserve"> registrars, </w:t>
      </w:r>
      <w:r w:rsidR="00B3620F">
        <w:rPr>
          <w:rFonts w:cstheme="minorHAnsi"/>
        </w:rPr>
        <w:t>weekly</w:t>
      </w:r>
      <w:r w:rsidR="00B3620F" w:rsidRPr="00AA3ACF">
        <w:rPr>
          <w:rFonts w:cstheme="minorHAnsi"/>
        </w:rPr>
        <w:t xml:space="preserve"> </w:t>
      </w:r>
      <w:r w:rsidRPr="00AA3ACF">
        <w:rPr>
          <w:rFonts w:cstheme="minorHAnsi"/>
        </w:rPr>
        <w:t>journal club</w:t>
      </w:r>
      <w:r w:rsidR="00B3620F">
        <w:rPr>
          <w:rFonts w:cstheme="minorHAnsi"/>
        </w:rPr>
        <w:t>, blood club,</w:t>
      </w:r>
      <w:r w:rsidRPr="00AA3ACF">
        <w:rPr>
          <w:rFonts w:cstheme="minorHAnsi"/>
        </w:rPr>
        <w:t xml:space="preserve"> and monthly mortality/morbidity meetings. The successful candidate would be encouraged to participate fully in these meetings and to present cases / articles for discussion on a regular basis. Successful candidates would also be able to attend outpatient clinics on a supernumerary basis if they wish to build their experience in the specialty. </w:t>
      </w:r>
    </w:p>
    <w:p w14:paraId="1D2963E1" w14:textId="77777777" w:rsidR="00D57BE3" w:rsidRPr="00AA3ACF" w:rsidRDefault="00D57BE3" w:rsidP="00D57BE3">
      <w:pPr>
        <w:spacing w:after="0"/>
        <w:jc w:val="both"/>
        <w:rPr>
          <w:rFonts w:cstheme="minorHAnsi"/>
          <w:b/>
          <w:bCs/>
        </w:rPr>
      </w:pPr>
    </w:p>
    <w:p w14:paraId="57E9801C" w14:textId="77777777" w:rsidR="00D57BE3" w:rsidRPr="00AA3ACF" w:rsidRDefault="00D57BE3" w:rsidP="00D57BE3">
      <w:pPr>
        <w:spacing w:after="0"/>
        <w:jc w:val="both"/>
        <w:rPr>
          <w:rFonts w:cstheme="minorHAnsi"/>
        </w:rPr>
      </w:pPr>
      <w:r w:rsidRPr="00AA3ACF">
        <w:rPr>
          <w:rFonts w:cstheme="minorHAnsi"/>
          <w:b/>
          <w:bCs/>
        </w:rPr>
        <w:t xml:space="preserve">Clinical Audit Research </w:t>
      </w:r>
    </w:p>
    <w:p w14:paraId="33E4960D" w14:textId="77777777" w:rsidR="00D57BE3" w:rsidRPr="00AA3ACF" w:rsidRDefault="00D57BE3" w:rsidP="00306E6F">
      <w:pPr>
        <w:spacing w:after="0"/>
        <w:jc w:val="both"/>
        <w:rPr>
          <w:rFonts w:cstheme="minorHAnsi"/>
        </w:rPr>
      </w:pPr>
      <w:r w:rsidRPr="00AA3ACF">
        <w:rPr>
          <w:rFonts w:cstheme="minorHAnsi"/>
        </w:rPr>
        <w:t xml:space="preserve">Audits are supported and facilitated by the Clinical Audit and Effectiveness Department. The department has an active clinical governance and audit programme. </w:t>
      </w:r>
    </w:p>
    <w:p w14:paraId="635D4F6E" w14:textId="77777777" w:rsidR="00306E6F" w:rsidRPr="00AA3ACF" w:rsidRDefault="00306E6F" w:rsidP="00306E6F">
      <w:pPr>
        <w:spacing w:after="0"/>
        <w:rPr>
          <w:rFonts w:cstheme="minorHAnsi"/>
          <w:b/>
          <w:bCs/>
        </w:rPr>
      </w:pPr>
    </w:p>
    <w:p w14:paraId="0DBD1F95" w14:textId="77777777" w:rsidR="00D57BE3" w:rsidRPr="00AA3ACF" w:rsidRDefault="00D57BE3" w:rsidP="00306E6F">
      <w:pPr>
        <w:spacing w:after="0"/>
        <w:rPr>
          <w:rFonts w:cstheme="minorHAnsi"/>
        </w:rPr>
      </w:pPr>
      <w:r w:rsidRPr="00AA3ACF">
        <w:rPr>
          <w:rFonts w:cstheme="minorHAnsi"/>
          <w:b/>
          <w:bCs/>
        </w:rPr>
        <w:t xml:space="preserve">Management </w:t>
      </w:r>
    </w:p>
    <w:p w14:paraId="2B714AD5" w14:textId="77777777" w:rsidR="00D57BE3" w:rsidRPr="00AA3ACF" w:rsidRDefault="00D57BE3" w:rsidP="00306E6F">
      <w:pPr>
        <w:spacing w:after="0"/>
        <w:jc w:val="both"/>
        <w:rPr>
          <w:rFonts w:cstheme="minorHAnsi"/>
        </w:rPr>
      </w:pPr>
      <w:r w:rsidRPr="00AA3ACF">
        <w:rPr>
          <w:rFonts w:cstheme="minorHAnsi"/>
        </w:rPr>
        <w:t xml:space="preserve">The Royal Devon &amp; Exeter Hospital operates a </w:t>
      </w:r>
      <w:r w:rsidR="006C4612" w:rsidRPr="00AA3ACF">
        <w:rPr>
          <w:rFonts w:cstheme="minorHAnsi"/>
        </w:rPr>
        <w:t>Care Group</w:t>
      </w:r>
      <w:r w:rsidRPr="00AA3ACF">
        <w:rPr>
          <w:rFonts w:cstheme="minorHAnsi"/>
        </w:rPr>
        <w:t xml:space="preserve"> structure, with a</w:t>
      </w:r>
      <w:r w:rsidR="006C4612" w:rsidRPr="00AA3ACF">
        <w:rPr>
          <w:rFonts w:cstheme="minorHAnsi"/>
        </w:rPr>
        <w:t xml:space="preserve"> Deputy </w:t>
      </w:r>
      <w:r w:rsidRPr="00AA3ACF">
        <w:rPr>
          <w:rFonts w:cstheme="minorHAnsi"/>
        </w:rPr>
        <w:t xml:space="preserve">Medical Director and </w:t>
      </w:r>
      <w:r w:rsidR="006C4612" w:rsidRPr="00AA3ACF">
        <w:rPr>
          <w:rFonts w:cstheme="minorHAnsi"/>
        </w:rPr>
        <w:t>Care Group Director</w:t>
      </w:r>
      <w:r w:rsidRPr="00AA3ACF">
        <w:rPr>
          <w:rFonts w:cstheme="minorHAnsi"/>
        </w:rPr>
        <w:t xml:space="preserve"> leading each </w:t>
      </w:r>
      <w:r w:rsidR="006C4612" w:rsidRPr="00AA3ACF">
        <w:rPr>
          <w:rFonts w:cstheme="minorHAnsi"/>
        </w:rPr>
        <w:t>Care Group</w:t>
      </w:r>
      <w:r w:rsidRPr="00AA3ACF">
        <w:rPr>
          <w:rFonts w:cstheme="minorHAnsi"/>
        </w:rPr>
        <w:t xml:space="preserve">. The </w:t>
      </w:r>
      <w:r w:rsidR="006C4612" w:rsidRPr="00AA3ACF">
        <w:rPr>
          <w:rFonts w:cstheme="minorHAnsi"/>
        </w:rPr>
        <w:t>Care Group</w:t>
      </w:r>
      <w:r w:rsidRPr="00AA3ACF">
        <w:rPr>
          <w:rFonts w:cstheme="minorHAnsi"/>
        </w:rPr>
        <w:t xml:space="preserve">s are subdivided into Clusters - </w:t>
      </w:r>
      <w:r w:rsidR="008051EA" w:rsidRPr="00AA3ACF">
        <w:rPr>
          <w:rFonts w:cstheme="minorHAnsi"/>
        </w:rPr>
        <w:t>Haematology</w:t>
      </w:r>
      <w:r w:rsidRPr="00AA3ACF">
        <w:rPr>
          <w:rFonts w:cstheme="minorHAnsi"/>
        </w:rPr>
        <w:t xml:space="preserve"> sits within the </w:t>
      </w:r>
      <w:r w:rsidR="006C4612" w:rsidRPr="00AA3ACF">
        <w:rPr>
          <w:rFonts w:cstheme="minorHAnsi"/>
        </w:rPr>
        <w:t xml:space="preserve">Clinical </w:t>
      </w:r>
      <w:r w:rsidRPr="00AA3ACF">
        <w:rPr>
          <w:rFonts w:cstheme="minorHAnsi"/>
        </w:rPr>
        <w:t>Specialist Service</w:t>
      </w:r>
      <w:r w:rsidR="006C4612" w:rsidRPr="00AA3ACF">
        <w:rPr>
          <w:rFonts w:cstheme="minorHAnsi"/>
        </w:rPr>
        <w:t xml:space="preserve"> Care Group</w:t>
      </w:r>
      <w:r w:rsidRPr="00AA3ACF">
        <w:rPr>
          <w:rFonts w:cstheme="minorHAnsi"/>
        </w:rPr>
        <w:t xml:space="preserve"> in the Cancer Services Cluster. The governance arrangements for </w:t>
      </w:r>
      <w:r w:rsidR="008051EA" w:rsidRPr="00AA3ACF">
        <w:rPr>
          <w:rFonts w:cstheme="minorHAnsi"/>
        </w:rPr>
        <w:t>Haematology</w:t>
      </w:r>
      <w:r w:rsidRPr="00AA3ACF">
        <w:rPr>
          <w:rFonts w:cstheme="minorHAnsi"/>
        </w:rPr>
        <w:t xml:space="preserve"> are that this post will be expected to adhere to all hospital policies and guidelines and will comply with the Trust’s clinical and corporate governance arrangements. The postholder will be managerially and professionally responsible to the Lead Clinician for </w:t>
      </w:r>
      <w:r w:rsidR="008051EA" w:rsidRPr="00AA3ACF">
        <w:rPr>
          <w:rFonts w:cstheme="minorHAnsi"/>
        </w:rPr>
        <w:t>Haematology</w:t>
      </w:r>
      <w:r w:rsidRPr="00AA3ACF">
        <w:rPr>
          <w:rFonts w:cstheme="minorHAnsi"/>
        </w:rPr>
        <w:t xml:space="preserve">. The contract of employment will be with the Royal Devon University Healthcare NHS Foundation Trust. </w:t>
      </w:r>
    </w:p>
    <w:p w14:paraId="34508D98" w14:textId="77777777" w:rsidR="00306E6F" w:rsidRPr="00AA3ACF" w:rsidRDefault="00306E6F" w:rsidP="00306E6F">
      <w:pPr>
        <w:spacing w:after="0"/>
        <w:rPr>
          <w:rFonts w:cstheme="minorHAnsi"/>
          <w:b/>
          <w:bCs/>
        </w:rPr>
      </w:pPr>
    </w:p>
    <w:p w14:paraId="1154CD40" w14:textId="77777777" w:rsidR="00D57BE3" w:rsidRPr="00AA3ACF" w:rsidRDefault="00D57BE3" w:rsidP="00306E6F">
      <w:pPr>
        <w:spacing w:after="0"/>
        <w:rPr>
          <w:rFonts w:cstheme="minorHAnsi"/>
        </w:rPr>
      </w:pPr>
      <w:r w:rsidRPr="00AA3ACF">
        <w:rPr>
          <w:rFonts w:cstheme="minorHAnsi"/>
          <w:b/>
          <w:bCs/>
        </w:rPr>
        <w:t xml:space="preserve">Reporting Concerns </w:t>
      </w:r>
    </w:p>
    <w:p w14:paraId="7D52B93B" w14:textId="77777777" w:rsidR="00D57BE3" w:rsidRPr="00AA3ACF" w:rsidRDefault="00D57BE3" w:rsidP="00306E6F">
      <w:pPr>
        <w:spacing w:after="0"/>
        <w:jc w:val="both"/>
        <w:rPr>
          <w:rFonts w:cstheme="minorHAnsi"/>
        </w:rPr>
      </w:pPr>
      <w:r w:rsidRPr="00AA3ACF">
        <w:rPr>
          <w:rFonts w:cstheme="minorHAnsi"/>
        </w:rPr>
        <w:t xml:space="preserve">The Trust is committed to providing safe and effective care for patients to ensure there is an agreed procedure for medical staff that enables them to report quickly and confidentially concerns about conduct, performance or health of medical colleagues (Chief Medical Officer, December 1996). All medical staff practising in the Trust should ensure that they are familiar with the procedure and apply it. </w:t>
      </w:r>
    </w:p>
    <w:p w14:paraId="69991A58" w14:textId="77777777" w:rsidR="00306E6F" w:rsidRPr="00AA3ACF" w:rsidRDefault="00306E6F" w:rsidP="00306E6F">
      <w:pPr>
        <w:spacing w:after="0"/>
        <w:jc w:val="both"/>
        <w:rPr>
          <w:rFonts w:cstheme="minorHAnsi"/>
          <w:b/>
          <w:bCs/>
        </w:rPr>
      </w:pPr>
    </w:p>
    <w:p w14:paraId="3194A339" w14:textId="77777777" w:rsidR="00D57BE3" w:rsidRPr="00AA3ACF" w:rsidRDefault="00D57BE3" w:rsidP="00306E6F">
      <w:pPr>
        <w:spacing w:after="0"/>
        <w:jc w:val="both"/>
        <w:rPr>
          <w:rFonts w:cstheme="minorHAnsi"/>
        </w:rPr>
      </w:pPr>
      <w:r w:rsidRPr="00AA3ACF">
        <w:rPr>
          <w:rFonts w:cstheme="minorHAnsi"/>
          <w:b/>
          <w:bCs/>
        </w:rPr>
        <w:t xml:space="preserve">Infection Control </w:t>
      </w:r>
    </w:p>
    <w:p w14:paraId="2E4681D9" w14:textId="77777777" w:rsidR="00D57BE3" w:rsidRPr="00AA3ACF" w:rsidRDefault="00D57BE3" w:rsidP="008200C0">
      <w:pPr>
        <w:spacing w:after="0"/>
        <w:jc w:val="both"/>
        <w:rPr>
          <w:rFonts w:cstheme="minorHAnsi"/>
        </w:rPr>
      </w:pPr>
      <w:r w:rsidRPr="00AA3ACF">
        <w:rPr>
          <w:rFonts w:cstheme="minorHAnsi"/>
        </w:rPr>
        <w:t xml:space="preserve">Royal Devon University Healthcare NHS Foundation Trust is committed to reducing Hospital Acquired Infections. The trust has an Infection Control Committee, chaired by the Director of Infection Control and clinical staff are supported by a professional Infection Control Team. All staff are expected to ensure infection is minimised in line with national and trust policies/best practice. </w:t>
      </w:r>
    </w:p>
    <w:p w14:paraId="61F027E3" w14:textId="77777777" w:rsidR="008200C0" w:rsidRPr="00AA3ACF" w:rsidRDefault="008200C0" w:rsidP="00306E6F">
      <w:pPr>
        <w:spacing w:after="0"/>
        <w:rPr>
          <w:rFonts w:cstheme="minorHAnsi"/>
          <w:b/>
          <w:bCs/>
        </w:rPr>
      </w:pPr>
    </w:p>
    <w:p w14:paraId="5537294C" w14:textId="77777777" w:rsidR="00D57BE3" w:rsidRPr="00AA3ACF" w:rsidRDefault="00D57BE3" w:rsidP="00306E6F">
      <w:pPr>
        <w:spacing w:after="0"/>
        <w:rPr>
          <w:rFonts w:cstheme="minorHAnsi"/>
        </w:rPr>
      </w:pPr>
      <w:r w:rsidRPr="00AA3ACF">
        <w:rPr>
          <w:rFonts w:cstheme="minorHAnsi"/>
          <w:b/>
          <w:bCs/>
        </w:rPr>
        <w:t xml:space="preserve">Staff and Office </w:t>
      </w:r>
    </w:p>
    <w:p w14:paraId="40382FC9" w14:textId="77777777" w:rsidR="00D57BE3" w:rsidRPr="00AA3ACF" w:rsidRDefault="00D57BE3" w:rsidP="00306E6F">
      <w:pPr>
        <w:spacing w:after="0"/>
        <w:rPr>
          <w:rFonts w:cstheme="minorHAnsi"/>
        </w:rPr>
      </w:pPr>
      <w:r w:rsidRPr="00AA3ACF">
        <w:rPr>
          <w:rFonts w:cstheme="minorHAnsi"/>
        </w:rPr>
        <w:t xml:space="preserve">The post holder will have access to admin services at the Royal Devon &amp; Exeter Hospital. </w:t>
      </w:r>
    </w:p>
    <w:p w14:paraId="468E106E" w14:textId="77777777" w:rsidR="00306E6F" w:rsidRPr="00AA3ACF" w:rsidRDefault="00306E6F" w:rsidP="00D57BE3">
      <w:pPr>
        <w:rPr>
          <w:rFonts w:cstheme="minorHAnsi"/>
          <w:b/>
          <w:bCs/>
          <w:u w:val="single"/>
        </w:rPr>
      </w:pPr>
    </w:p>
    <w:p w14:paraId="531920B4" w14:textId="77777777" w:rsidR="00D57BE3" w:rsidRPr="00AA3ACF" w:rsidRDefault="00D57BE3" w:rsidP="00D57BE3">
      <w:pPr>
        <w:rPr>
          <w:rFonts w:cstheme="minorHAnsi"/>
          <w:b/>
          <w:bCs/>
          <w:u w:val="single"/>
        </w:rPr>
      </w:pPr>
      <w:r w:rsidRPr="00AA3ACF">
        <w:rPr>
          <w:rFonts w:cstheme="minorHAnsi"/>
          <w:b/>
          <w:bCs/>
          <w:u w:val="single"/>
        </w:rPr>
        <w:lastRenderedPageBreak/>
        <w:t xml:space="preserve">THE TEAM </w:t>
      </w:r>
    </w:p>
    <w:p w14:paraId="060883F1" w14:textId="77777777" w:rsidR="00AA3ACF" w:rsidRPr="00AA3ACF" w:rsidRDefault="00AA3ACF" w:rsidP="005519DE">
      <w:pPr>
        <w:spacing w:after="0" w:line="240" w:lineRule="auto"/>
        <w:rPr>
          <w:rFonts w:eastAsia="Times New Roman" w:cstheme="minorHAnsi"/>
          <w:b/>
          <w:u w:val="single"/>
        </w:rPr>
      </w:pPr>
      <w:r w:rsidRPr="00AA3ACF">
        <w:rPr>
          <w:rFonts w:eastAsia="Times New Roman" w:cstheme="minorHAnsi"/>
          <w:b/>
          <w:u w:val="single"/>
        </w:rPr>
        <w:t>Department personnel</w:t>
      </w:r>
    </w:p>
    <w:p w14:paraId="0FBA7345" w14:textId="77777777" w:rsidR="00AA3ACF" w:rsidRPr="00AA3ACF" w:rsidRDefault="00AA3ACF" w:rsidP="005519DE">
      <w:pPr>
        <w:spacing w:after="0" w:line="240" w:lineRule="auto"/>
        <w:rPr>
          <w:rFonts w:eastAsia="Times New Roman" w:cstheme="minorHAnsi"/>
        </w:rPr>
      </w:pPr>
    </w:p>
    <w:p w14:paraId="7EE4D2D0"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Dr David Veale</w:t>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005519DE">
        <w:rPr>
          <w:rFonts w:eastAsia="Times New Roman" w:cstheme="minorHAnsi"/>
        </w:rPr>
        <w:tab/>
      </w:r>
      <w:r w:rsidRPr="00AA3ACF">
        <w:rPr>
          <w:rFonts w:eastAsia="Times New Roman" w:cstheme="minorHAnsi"/>
        </w:rPr>
        <w:t>Lead clinician for North Devon Service</w:t>
      </w:r>
    </w:p>
    <w:p w14:paraId="2B7870F9" w14:textId="77777777" w:rsidR="00AA3ACF" w:rsidRPr="00AA3ACF" w:rsidRDefault="00AA3ACF" w:rsidP="005519DE">
      <w:pPr>
        <w:spacing w:after="0" w:line="240" w:lineRule="auto"/>
        <w:ind w:left="2880" w:firstLine="720"/>
        <w:rPr>
          <w:rFonts w:eastAsia="Times New Roman" w:cstheme="minorHAnsi"/>
        </w:rPr>
      </w:pPr>
      <w:r w:rsidRPr="00AA3ACF">
        <w:rPr>
          <w:rFonts w:eastAsia="Times New Roman" w:cstheme="minorHAnsi"/>
        </w:rPr>
        <w:t>Departmental Medical School Lead</w:t>
      </w:r>
    </w:p>
    <w:p w14:paraId="4692BA3A"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t>General and malignant haematology</w:t>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r>
    </w:p>
    <w:p w14:paraId="05FF1EA3"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Dr Loretta Ngu</w:t>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005519DE">
        <w:rPr>
          <w:rFonts w:eastAsia="Times New Roman" w:cstheme="minorHAnsi"/>
        </w:rPr>
        <w:tab/>
      </w:r>
      <w:r w:rsidRPr="00AA3ACF">
        <w:rPr>
          <w:rFonts w:eastAsia="Times New Roman" w:cstheme="minorHAnsi"/>
        </w:rPr>
        <w:t>Haemostasis and thrombosis</w:t>
      </w:r>
    </w:p>
    <w:p w14:paraId="27470558"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t>Haemato-oncology</w:t>
      </w:r>
    </w:p>
    <w:p w14:paraId="6AA4C84C" w14:textId="77777777" w:rsidR="00AA3ACF" w:rsidRPr="00AA3ACF" w:rsidRDefault="00AA3ACF" w:rsidP="005519DE">
      <w:pPr>
        <w:spacing w:after="0" w:line="240" w:lineRule="auto"/>
        <w:rPr>
          <w:rFonts w:eastAsia="Times New Roman" w:cstheme="minorHAnsi"/>
        </w:rPr>
      </w:pPr>
    </w:p>
    <w:p w14:paraId="336822EB" w14:textId="4F5A5BE8" w:rsidR="00B3620F" w:rsidRDefault="00AA3ACF" w:rsidP="005519DE">
      <w:pPr>
        <w:spacing w:after="0" w:line="240" w:lineRule="auto"/>
        <w:rPr>
          <w:rFonts w:eastAsia="Times New Roman" w:cstheme="minorHAnsi"/>
        </w:rPr>
      </w:pPr>
      <w:r w:rsidRPr="00AA3ACF">
        <w:rPr>
          <w:rFonts w:eastAsia="Times New Roman" w:cstheme="minorHAnsi"/>
        </w:rPr>
        <w:t>Dr Jason Coppell</w:t>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00B3620F" w:rsidRPr="00AA3ACF">
        <w:rPr>
          <w:rFonts w:eastAsia="Times New Roman" w:cstheme="minorHAnsi"/>
        </w:rPr>
        <w:t>Lead Clinician for Clinical Haematolog</w:t>
      </w:r>
      <w:r w:rsidR="00B3620F">
        <w:rPr>
          <w:rFonts w:eastAsia="Times New Roman" w:cstheme="minorHAnsi"/>
        </w:rPr>
        <w:t>y (shared)</w:t>
      </w:r>
    </w:p>
    <w:p w14:paraId="4EA508D0" w14:textId="3A88F692" w:rsidR="00AA3ACF" w:rsidRPr="00AA3ACF" w:rsidRDefault="00AA3ACF" w:rsidP="00051727">
      <w:pPr>
        <w:spacing w:after="0" w:line="240" w:lineRule="auto"/>
        <w:ind w:left="2880" w:firstLine="720"/>
        <w:rPr>
          <w:rFonts w:eastAsia="Times New Roman" w:cstheme="minorHAnsi"/>
        </w:rPr>
      </w:pPr>
      <w:r w:rsidRPr="00AA3ACF">
        <w:rPr>
          <w:rFonts w:eastAsia="Times New Roman" w:cstheme="minorHAnsi"/>
        </w:rPr>
        <w:t>Myeloproliferative disorders</w:t>
      </w:r>
    </w:p>
    <w:p w14:paraId="2C500169"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t>Haemostasis and thrombosis</w:t>
      </w:r>
    </w:p>
    <w:p w14:paraId="1452D790" w14:textId="77777777" w:rsidR="00AA3ACF" w:rsidRPr="00AA3ACF" w:rsidRDefault="00AA3ACF" w:rsidP="005519DE">
      <w:pPr>
        <w:spacing w:after="0" w:line="240" w:lineRule="auto"/>
        <w:ind w:left="3600" w:hanging="3600"/>
        <w:rPr>
          <w:rFonts w:eastAsia="Times New Roman" w:cstheme="minorHAnsi"/>
        </w:rPr>
      </w:pPr>
      <w:r w:rsidRPr="00AA3ACF">
        <w:rPr>
          <w:rFonts w:eastAsia="Times New Roman" w:cstheme="minorHAnsi"/>
        </w:rPr>
        <w:tab/>
      </w:r>
    </w:p>
    <w:p w14:paraId="49246E8D"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Dr Tony Todd</w:t>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t>Lymphoproliferative disorders</w:t>
      </w:r>
    </w:p>
    <w:p w14:paraId="15B1FCC1"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t>Chronic lymphocytic leukaemia</w:t>
      </w:r>
    </w:p>
    <w:p w14:paraId="683A304F" w14:textId="77777777" w:rsidR="00AA3ACF" w:rsidRPr="00AA3ACF" w:rsidRDefault="00AA3ACF" w:rsidP="005519DE">
      <w:pPr>
        <w:spacing w:after="0" w:line="240" w:lineRule="auto"/>
        <w:rPr>
          <w:rFonts w:eastAsia="Times New Roman" w:cstheme="minorHAnsi"/>
        </w:rPr>
      </w:pPr>
    </w:p>
    <w:p w14:paraId="1B5C2962" w14:textId="07657C23" w:rsidR="00AA3ACF" w:rsidRPr="00AA3ACF" w:rsidRDefault="00AA3ACF" w:rsidP="005519DE">
      <w:pPr>
        <w:spacing w:after="0" w:line="240" w:lineRule="auto"/>
        <w:rPr>
          <w:rFonts w:eastAsia="Times New Roman" w:cstheme="minorHAnsi"/>
        </w:rPr>
      </w:pPr>
      <w:r w:rsidRPr="00AA3ACF">
        <w:rPr>
          <w:rFonts w:eastAsia="Times New Roman" w:cstheme="minorHAnsi"/>
        </w:rPr>
        <w:t>Dr Paul Kerr</w:t>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t xml:space="preserve">Lead Clinician for Clinical Haematology </w:t>
      </w:r>
      <w:r w:rsidR="00B3620F">
        <w:rPr>
          <w:rFonts w:eastAsia="Times New Roman" w:cstheme="minorHAnsi"/>
        </w:rPr>
        <w:t>(Shared)</w:t>
      </w:r>
    </w:p>
    <w:p w14:paraId="39AC508B" w14:textId="26FCD592" w:rsidR="00AA3ACF" w:rsidRPr="00AA3ACF" w:rsidRDefault="00B3620F" w:rsidP="005519DE">
      <w:pPr>
        <w:spacing w:after="0" w:line="240" w:lineRule="auto"/>
        <w:ind w:left="2880" w:firstLine="720"/>
        <w:rPr>
          <w:rFonts w:eastAsia="Times New Roman" w:cstheme="minorHAnsi"/>
        </w:rPr>
      </w:pPr>
      <w:r>
        <w:rPr>
          <w:rFonts w:eastAsia="Times New Roman" w:cstheme="minorHAnsi"/>
        </w:rPr>
        <w:t>Lymphoma</w:t>
      </w:r>
    </w:p>
    <w:p w14:paraId="229ACA53"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t>Blood transfusion</w:t>
      </w:r>
    </w:p>
    <w:p w14:paraId="2750A639"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t>Clinical skills lead for Medical School</w:t>
      </w:r>
    </w:p>
    <w:p w14:paraId="5C05AAE7" w14:textId="77777777" w:rsidR="00AA3ACF" w:rsidRPr="00AA3ACF" w:rsidRDefault="00AA3ACF" w:rsidP="005519DE">
      <w:pPr>
        <w:spacing w:after="0" w:line="240" w:lineRule="auto"/>
        <w:rPr>
          <w:rFonts w:eastAsia="Times New Roman" w:cstheme="minorHAnsi"/>
        </w:rPr>
      </w:pPr>
    </w:p>
    <w:p w14:paraId="607A43B9" w14:textId="77777777" w:rsidR="00AA3ACF" w:rsidRPr="00AA3ACF" w:rsidRDefault="00AA3ACF" w:rsidP="005519DE">
      <w:pPr>
        <w:spacing w:after="0" w:line="240" w:lineRule="auto"/>
        <w:rPr>
          <w:rFonts w:eastAsia="Times New Roman" w:cstheme="minorHAnsi"/>
        </w:rPr>
      </w:pPr>
    </w:p>
    <w:p w14:paraId="4D84E7F3" w14:textId="4C9A0B05" w:rsidR="00AA3ACF" w:rsidRPr="00AA3ACF" w:rsidRDefault="00AA3ACF" w:rsidP="005519DE">
      <w:pPr>
        <w:spacing w:after="0" w:line="240" w:lineRule="auto"/>
        <w:rPr>
          <w:rFonts w:eastAsia="Times New Roman" w:cstheme="minorHAnsi"/>
        </w:rPr>
      </w:pPr>
      <w:r w:rsidRPr="00AA3ACF">
        <w:rPr>
          <w:rFonts w:eastAsia="Times New Roman" w:cstheme="minorHAnsi"/>
        </w:rPr>
        <w:t>RDE Secretariat (Contact 01392 402850):</w:t>
      </w:r>
      <w:r w:rsidRPr="00AA3ACF">
        <w:rPr>
          <w:rFonts w:eastAsia="Times New Roman" w:cstheme="minorHAnsi"/>
        </w:rPr>
        <w:tab/>
      </w:r>
      <w:r w:rsidR="00B3620F">
        <w:rPr>
          <w:rFonts w:eastAsia="Times New Roman" w:cstheme="minorHAnsi"/>
        </w:rPr>
        <w:t>Vivienne Findlay</w:t>
      </w:r>
      <w:r w:rsidRPr="00AA3ACF">
        <w:rPr>
          <w:rFonts w:eastAsia="Times New Roman" w:cstheme="minorHAnsi"/>
        </w:rPr>
        <w:t xml:space="preserve"> (Drs Todd and Kerr)</w:t>
      </w:r>
    </w:p>
    <w:p w14:paraId="7EC323A6" w14:textId="77777777" w:rsidR="00AA3ACF" w:rsidRPr="00AA3ACF" w:rsidRDefault="00AA3ACF" w:rsidP="005519DE">
      <w:pPr>
        <w:spacing w:after="0" w:line="240" w:lineRule="auto"/>
        <w:rPr>
          <w:rFonts w:eastAsia="Times New Roman" w:cstheme="minorHAnsi"/>
          <w:lang w:val="de-DE"/>
        </w:rPr>
      </w:pPr>
      <w:r w:rsidRPr="00AA3ACF">
        <w:rPr>
          <w:rFonts w:eastAsia="Times New Roman" w:cstheme="minorHAnsi"/>
          <w:lang w:val="de-DE"/>
        </w:rPr>
        <w:tab/>
      </w:r>
      <w:r w:rsidRPr="00AA3ACF">
        <w:rPr>
          <w:rFonts w:eastAsia="Times New Roman" w:cstheme="minorHAnsi"/>
          <w:lang w:val="de-DE"/>
        </w:rPr>
        <w:tab/>
      </w:r>
      <w:r w:rsidRPr="00AA3ACF">
        <w:rPr>
          <w:rFonts w:eastAsia="Times New Roman" w:cstheme="minorHAnsi"/>
          <w:lang w:val="de-DE"/>
        </w:rPr>
        <w:tab/>
      </w:r>
      <w:r w:rsidRPr="00AA3ACF">
        <w:rPr>
          <w:rFonts w:eastAsia="Times New Roman" w:cstheme="minorHAnsi"/>
          <w:lang w:val="de-DE"/>
        </w:rPr>
        <w:tab/>
      </w:r>
      <w:r w:rsidRPr="00AA3ACF">
        <w:rPr>
          <w:rFonts w:eastAsia="Times New Roman" w:cstheme="minorHAnsi"/>
          <w:lang w:val="de-DE"/>
        </w:rPr>
        <w:tab/>
      </w:r>
      <w:r w:rsidRPr="00AA3ACF">
        <w:rPr>
          <w:rFonts w:eastAsia="Times New Roman" w:cstheme="minorHAnsi"/>
          <w:lang w:val="de-DE"/>
        </w:rPr>
        <w:tab/>
        <w:t>Katie Smith (Dr Coppell)</w:t>
      </w:r>
    </w:p>
    <w:p w14:paraId="1F3B975C" w14:textId="77777777" w:rsidR="00AA3ACF" w:rsidRPr="00AA3ACF" w:rsidRDefault="00AA3ACF" w:rsidP="005519DE">
      <w:pPr>
        <w:spacing w:after="0" w:line="240" w:lineRule="auto"/>
        <w:rPr>
          <w:rFonts w:eastAsia="Times New Roman" w:cstheme="minorHAnsi"/>
          <w:lang w:val="de-DE"/>
        </w:rPr>
      </w:pPr>
      <w:r w:rsidRPr="00AA3ACF">
        <w:rPr>
          <w:rFonts w:eastAsia="Times New Roman" w:cstheme="minorHAnsi"/>
          <w:lang w:val="de-DE"/>
        </w:rPr>
        <w:tab/>
      </w:r>
      <w:r w:rsidRPr="00AA3ACF">
        <w:rPr>
          <w:rFonts w:eastAsia="Times New Roman" w:cstheme="minorHAnsi"/>
          <w:lang w:val="de-DE"/>
        </w:rPr>
        <w:tab/>
      </w:r>
      <w:r w:rsidRPr="00AA3ACF">
        <w:rPr>
          <w:rFonts w:eastAsia="Times New Roman" w:cstheme="minorHAnsi"/>
          <w:lang w:val="de-DE"/>
        </w:rPr>
        <w:tab/>
      </w:r>
      <w:r w:rsidRPr="00AA3ACF">
        <w:rPr>
          <w:rFonts w:eastAsia="Times New Roman" w:cstheme="minorHAnsi"/>
          <w:lang w:val="de-DE"/>
        </w:rPr>
        <w:tab/>
      </w:r>
      <w:r w:rsidRPr="00AA3ACF">
        <w:rPr>
          <w:rFonts w:eastAsia="Times New Roman" w:cstheme="minorHAnsi"/>
          <w:lang w:val="de-DE"/>
        </w:rPr>
        <w:tab/>
      </w:r>
      <w:r w:rsidRPr="00AA3ACF">
        <w:rPr>
          <w:rFonts w:eastAsia="Times New Roman" w:cstheme="minorHAnsi"/>
          <w:lang w:val="de-DE"/>
        </w:rPr>
        <w:tab/>
        <w:t>Norma Symes (Drs Veale &amp; Ngu)</w:t>
      </w:r>
    </w:p>
    <w:p w14:paraId="4C2A683B" w14:textId="77777777" w:rsidR="00AA3ACF" w:rsidRPr="00AA3ACF" w:rsidRDefault="00AA3ACF" w:rsidP="005519DE">
      <w:pPr>
        <w:spacing w:after="0" w:line="240" w:lineRule="auto"/>
        <w:rPr>
          <w:rFonts w:eastAsia="Times New Roman" w:cstheme="minorHAnsi"/>
          <w:lang w:val="de-DE"/>
        </w:rPr>
      </w:pPr>
      <w:r w:rsidRPr="00AA3ACF">
        <w:rPr>
          <w:rFonts w:eastAsia="Times New Roman" w:cstheme="minorHAnsi"/>
          <w:lang w:val="de-DE"/>
        </w:rPr>
        <w:tab/>
      </w:r>
      <w:r w:rsidRPr="00AA3ACF">
        <w:rPr>
          <w:rFonts w:eastAsia="Times New Roman" w:cstheme="minorHAnsi"/>
          <w:lang w:val="de-DE"/>
        </w:rPr>
        <w:tab/>
      </w:r>
      <w:r w:rsidRPr="00AA3ACF">
        <w:rPr>
          <w:rFonts w:eastAsia="Times New Roman" w:cstheme="minorHAnsi"/>
          <w:lang w:val="de-DE"/>
        </w:rPr>
        <w:tab/>
      </w:r>
      <w:r w:rsidRPr="00AA3ACF">
        <w:rPr>
          <w:rFonts w:eastAsia="Times New Roman" w:cstheme="minorHAnsi"/>
          <w:lang w:val="de-DE"/>
        </w:rPr>
        <w:tab/>
      </w:r>
      <w:r w:rsidRPr="00AA3ACF">
        <w:rPr>
          <w:rFonts w:eastAsia="Times New Roman" w:cstheme="minorHAnsi"/>
          <w:lang w:val="de-DE"/>
        </w:rPr>
        <w:tab/>
      </w:r>
      <w:r w:rsidRPr="00AA3ACF">
        <w:rPr>
          <w:rFonts w:eastAsia="Times New Roman" w:cstheme="minorHAnsi"/>
          <w:lang w:val="de-DE"/>
        </w:rPr>
        <w:tab/>
        <w:t>Liz Mackie (support)</w:t>
      </w:r>
    </w:p>
    <w:p w14:paraId="11ED8809" w14:textId="77777777" w:rsidR="00AA3ACF" w:rsidRPr="00AA3ACF" w:rsidRDefault="00AA3ACF" w:rsidP="005519DE">
      <w:pPr>
        <w:spacing w:after="0" w:line="240" w:lineRule="auto"/>
        <w:rPr>
          <w:rFonts w:eastAsia="Times New Roman" w:cstheme="minorHAnsi"/>
          <w:lang w:val="de-DE"/>
        </w:rPr>
      </w:pPr>
    </w:p>
    <w:p w14:paraId="60888A9F"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Lead Cancer Nurse</w:t>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t>Tina Grose</w:t>
      </w:r>
    </w:p>
    <w:p w14:paraId="713AEF4B"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Clinical Nurse Specialists</w:t>
      </w:r>
      <w:r w:rsidRPr="00AA3ACF">
        <w:rPr>
          <w:rFonts w:eastAsia="Times New Roman" w:cstheme="minorHAnsi"/>
        </w:rPr>
        <w:tab/>
      </w:r>
      <w:r w:rsidRPr="00AA3ACF">
        <w:rPr>
          <w:rFonts w:eastAsia="Times New Roman" w:cstheme="minorHAnsi"/>
        </w:rPr>
        <w:tab/>
      </w:r>
      <w:r w:rsidRPr="00AA3ACF">
        <w:rPr>
          <w:rFonts w:eastAsia="Times New Roman" w:cstheme="minorHAnsi"/>
        </w:rPr>
        <w:tab/>
        <w:t>Clare Fox</w:t>
      </w:r>
      <w:r w:rsidR="005519DE">
        <w:rPr>
          <w:rFonts w:eastAsia="Times New Roman" w:cstheme="minorHAnsi"/>
        </w:rPr>
        <w:t>,</w:t>
      </w:r>
      <w:r w:rsidRPr="00AA3ACF">
        <w:rPr>
          <w:rFonts w:eastAsia="Times New Roman" w:cstheme="minorHAnsi"/>
        </w:rPr>
        <w:t xml:space="preserve"> Rosie Cooke</w:t>
      </w:r>
    </w:p>
    <w:p w14:paraId="7CFB01E9" w14:textId="4CA59582" w:rsidR="00AA3ACF" w:rsidRPr="00AA3ACF" w:rsidRDefault="00AA3ACF" w:rsidP="005519DE">
      <w:pPr>
        <w:spacing w:after="0" w:line="240" w:lineRule="auto"/>
        <w:rPr>
          <w:rFonts w:eastAsia="Times New Roman" w:cstheme="minorHAnsi"/>
        </w:rPr>
      </w:pPr>
      <w:r w:rsidRPr="00AA3ACF">
        <w:rPr>
          <w:rFonts w:eastAsia="Times New Roman" w:cstheme="minorHAnsi"/>
        </w:rPr>
        <w:t>Advanced Nurse Practitioners</w:t>
      </w:r>
      <w:r w:rsidRPr="00AA3ACF">
        <w:rPr>
          <w:rFonts w:eastAsia="Times New Roman" w:cstheme="minorHAnsi"/>
        </w:rPr>
        <w:tab/>
      </w:r>
      <w:r w:rsidRPr="00AA3ACF">
        <w:rPr>
          <w:rFonts w:eastAsia="Times New Roman" w:cstheme="minorHAnsi"/>
        </w:rPr>
        <w:tab/>
      </w:r>
      <w:r w:rsidR="005519DE">
        <w:rPr>
          <w:rFonts w:eastAsia="Times New Roman" w:cstheme="minorHAnsi"/>
        </w:rPr>
        <w:tab/>
      </w:r>
      <w:r w:rsidR="00B3620F">
        <w:rPr>
          <w:rFonts w:eastAsia="Times New Roman" w:cstheme="minorHAnsi"/>
        </w:rPr>
        <w:t>Lucie Goldson Rachael Jones</w:t>
      </w:r>
    </w:p>
    <w:p w14:paraId="4485369D"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Yarty Ward Matron</w:t>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t xml:space="preserve">Neil </w:t>
      </w:r>
      <w:proofErr w:type="spellStart"/>
      <w:r w:rsidRPr="00AA3ACF">
        <w:rPr>
          <w:rFonts w:eastAsia="Times New Roman" w:cstheme="minorHAnsi"/>
        </w:rPr>
        <w:t>Toghill</w:t>
      </w:r>
      <w:proofErr w:type="spellEnd"/>
    </w:p>
    <w:p w14:paraId="458CFF53" w14:textId="77777777" w:rsidR="00AA3ACF" w:rsidRPr="00AA3ACF" w:rsidRDefault="00AA3ACF" w:rsidP="005519DE">
      <w:pPr>
        <w:spacing w:after="0" w:line="240" w:lineRule="auto"/>
        <w:rPr>
          <w:rFonts w:eastAsia="Times New Roman" w:cstheme="minorHAnsi"/>
        </w:rPr>
      </w:pPr>
    </w:p>
    <w:p w14:paraId="4D2BE845"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Research nurses</w:t>
      </w:r>
      <w:r w:rsidR="005519DE">
        <w:rPr>
          <w:rFonts w:eastAsia="Times New Roman" w:cstheme="minorHAnsi"/>
        </w:rPr>
        <w:t xml:space="preserve">: </w:t>
      </w:r>
      <w:r w:rsidRPr="00AA3ACF">
        <w:rPr>
          <w:rFonts w:eastAsia="Times New Roman" w:cstheme="minorHAnsi"/>
        </w:rPr>
        <w:t>Lydia Hill, Judith Mathie, Emily Collyer, Anna Whitehead, Mary Tamplin, Emma Folland, Alethea Brown</w:t>
      </w:r>
    </w:p>
    <w:p w14:paraId="287A8618" w14:textId="77777777" w:rsidR="00AA3ACF" w:rsidRPr="00AA3ACF" w:rsidRDefault="00AA3ACF" w:rsidP="005519DE">
      <w:pPr>
        <w:spacing w:after="0" w:line="240" w:lineRule="auto"/>
        <w:rPr>
          <w:rFonts w:eastAsia="Times New Roman" w:cstheme="minorHAnsi"/>
        </w:rPr>
      </w:pPr>
    </w:p>
    <w:p w14:paraId="7F771730"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ELF Office</w:t>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t>Tel 01392 493344</w:t>
      </w:r>
    </w:p>
    <w:p w14:paraId="16C18FCA" w14:textId="77777777" w:rsidR="00AA3ACF" w:rsidRPr="00AA3ACF" w:rsidRDefault="00AA3ACF" w:rsidP="005519DE">
      <w:pPr>
        <w:spacing w:after="0" w:line="240" w:lineRule="auto"/>
        <w:rPr>
          <w:rFonts w:eastAsia="Times New Roman" w:cstheme="minorHAnsi"/>
        </w:rPr>
      </w:pPr>
    </w:p>
    <w:p w14:paraId="1AB5FBE5"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Quality manager / JACIE Coordinator</w:t>
      </w:r>
      <w:r w:rsidRPr="00AA3ACF">
        <w:rPr>
          <w:rFonts w:eastAsia="Times New Roman" w:cstheme="minorHAnsi"/>
        </w:rPr>
        <w:tab/>
      </w:r>
      <w:r w:rsidR="005519DE">
        <w:rPr>
          <w:rFonts w:eastAsia="Times New Roman" w:cstheme="minorHAnsi"/>
        </w:rPr>
        <w:tab/>
      </w:r>
      <w:r w:rsidRPr="00AA3ACF">
        <w:rPr>
          <w:rFonts w:eastAsia="Times New Roman" w:cstheme="minorHAnsi"/>
        </w:rPr>
        <w:t>Pamela Trippick</w:t>
      </w:r>
    </w:p>
    <w:p w14:paraId="528D4CEB" w14:textId="77777777" w:rsidR="00AA3ACF" w:rsidRPr="00AA3ACF" w:rsidRDefault="00AA3ACF" w:rsidP="005519DE">
      <w:pPr>
        <w:spacing w:after="0" w:line="240" w:lineRule="auto"/>
        <w:rPr>
          <w:rFonts w:eastAsia="Times New Roman" w:cstheme="minorHAnsi"/>
        </w:rPr>
      </w:pPr>
    </w:p>
    <w:p w14:paraId="11CCAD37"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MDT Coordinator</w:t>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t>Patricia Caygill</w:t>
      </w:r>
    </w:p>
    <w:p w14:paraId="741DC249" w14:textId="77777777" w:rsidR="00AA3ACF" w:rsidRPr="00AA3ACF" w:rsidRDefault="00AA3ACF" w:rsidP="005519DE">
      <w:pPr>
        <w:spacing w:after="0" w:line="240" w:lineRule="auto"/>
        <w:rPr>
          <w:rFonts w:eastAsia="Times New Roman" w:cstheme="minorHAnsi"/>
        </w:rPr>
      </w:pPr>
    </w:p>
    <w:p w14:paraId="34B36A46"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Trust fellows</w:t>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t>Dr Sarit Smith</w:t>
      </w:r>
    </w:p>
    <w:p w14:paraId="6200CDBA" w14:textId="77777777" w:rsidR="00AA3ACF" w:rsidRPr="00AA3ACF" w:rsidRDefault="00AA3ACF" w:rsidP="005519DE">
      <w:pPr>
        <w:spacing w:after="0" w:line="240" w:lineRule="auto"/>
        <w:ind w:left="1440" w:firstLine="720"/>
        <w:rPr>
          <w:rFonts w:eastAsia="Times New Roman" w:cstheme="minorHAnsi"/>
        </w:rPr>
      </w:pPr>
      <w:r w:rsidRPr="00AA3ACF">
        <w:rPr>
          <w:rFonts w:eastAsia="Times New Roman" w:cstheme="minorHAnsi"/>
        </w:rPr>
        <w:tab/>
      </w:r>
      <w:r w:rsidRPr="00AA3ACF">
        <w:rPr>
          <w:rFonts w:eastAsia="Times New Roman" w:cstheme="minorHAnsi"/>
        </w:rPr>
        <w:tab/>
      </w:r>
      <w:r w:rsidRPr="00AA3ACF">
        <w:rPr>
          <w:rFonts w:eastAsia="Times New Roman" w:cstheme="minorHAnsi"/>
        </w:rPr>
        <w:tab/>
        <w:t xml:space="preserve">Dr Mahseeman Majid </w:t>
      </w:r>
    </w:p>
    <w:p w14:paraId="53E151A7" w14:textId="77777777" w:rsidR="00AA3ACF" w:rsidRPr="00AA3ACF" w:rsidRDefault="00AA3ACF" w:rsidP="005519DE">
      <w:pPr>
        <w:spacing w:after="0" w:line="240" w:lineRule="auto"/>
        <w:ind w:left="1440" w:firstLine="720"/>
        <w:rPr>
          <w:rFonts w:eastAsia="Times New Roman" w:cstheme="minorHAnsi"/>
        </w:rPr>
      </w:pPr>
    </w:p>
    <w:p w14:paraId="060661E4"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Specialist Registrars</w:t>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t>2 from Peninsula Deanery</w:t>
      </w:r>
      <w:r w:rsidRPr="00AA3ACF">
        <w:rPr>
          <w:rFonts w:eastAsia="Times New Roman" w:cstheme="minorHAnsi"/>
        </w:rPr>
        <w:tab/>
      </w:r>
    </w:p>
    <w:p w14:paraId="3DE622B9" w14:textId="77777777" w:rsidR="00AA3ACF" w:rsidRPr="00AA3ACF" w:rsidRDefault="00AA3ACF" w:rsidP="005519DE">
      <w:pPr>
        <w:spacing w:after="0" w:line="240" w:lineRule="auto"/>
        <w:ind w:left="1440" w:firstLine="720"/>
        <w:rPr>
          <w:rFonts w:eastAsia="Times New Roman" w:cstheme="minorHAnsi"/>
        </w:rPr>
      </w:pPr>
    </w:p>
    <w:p w14:paraId="40CEE434"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 xml:space="preserve">Senior House Officers </w:t>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005519DE">
        <w:rPr>
          <w:rFonts w:eastAsia="Times New Roman" w:cstheme="minorHAnsi"/>
        </w:rPr>
        <w:tab/>
      </w:r>
      <w:r w:rsidRPr="00AA3ACF">
        <w:rPr>
          <w:rFonts w:eastAsia="Times New Roman" w:cstheme="minorHAnsi"/>
        </w:rPr>
        <w:t>2 from RDE medical rotation</w:t>
      </w:r>
    </w:p>
    <w:p w14:paraId="5C15864A" w14:textId="77777777" w:rsidR="00AA3ACF" w:rsidRPr="00AA3ACF" w:rsidRDefault="00AA3ACF" w:rsidP="005519DE">
      <w:pPr>
        <w:spacing w:after="0" w:line="240" w:lineRule="auto"/>
        <w:rPr>
          <w:rFonts w:eastAsia="Times New Roman" w:cstheme="minorHAnsi"/>
        </w:rPr>
      </w:pPr>
    </w:p>
    <w:p w14:paraId="40CDB833"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Laboratory Head BMS</w:t>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005519DE">
        <w:rPr>
          <w:rFonts w:eastAsia="Times New Roman" w:cstheme="minorHAnsi"/>
        </w:rPr>
        <w:tab/>
      </w:r>
      <w:r w:rsidRPr="00AA3ACF">
        <w:rPr>
          <w:rFonts w:eastAsia="Times New Roman" w:cstheme="minorHAnsi"/>
        </w:rPr>
        <w:t>Jeni Davies</w:t>
      </w:r>
    </w:p>
    <w:p w14:paraId="2F2044E9" w14:textId="5B58115F" w:rsidR="00AA3ACF" w:rsidRPr="00AA3ACF" w:rsidRDefault="00AA3ACF" w:rsidP="005519DE">
      <w:pPr>
        <w:spacing w:after="0" w:line="240" w:lineRule="auto"/>
        <w:rPr>
          <w:rFonts w:eastAsia="Times New Roman" w:cstheme="minorHAnsi"/>
        </w:rPr>
      </w:pPr>
      <w:r w:rsidRPr="00AA3ACF">
        <w:rPr>
          <w:rFonts w:eastAsia="Times New Roman" w:cstheme="minorHAnsi"/>
        </w:rPr>
        <w:t>Haematology Laboratory Section Head</w:t>
      </w:r>
      <w:r w:rsidRPr="00AA3ACF">
        <w:rPr>
          <w:rFonts w:eastAsia="Times New Roman" w:cstheme="minorHAnsi"/>
        </w:rPr>
        <w:tab/>
      </w:r>
      <w:r w:rsidR="005519DE">
        <w:rPr>
          <w:rFonts w:eastAsia="Times New Roman" w:cstheme="minorHAnsi"/>
        </w:rPr>
        <w:tab/>
      </w:r>
      <w:r w:rsidR="00B3620F">
        <w:rPr>
          <w:rFonts w:eastAsia="Times New Roman" w:cstheme="minorHAnsi"/>
        </w:rPr>
        <w:t>Katy Evans</w:t>
      </w:r>
    </w:p>
    <w:p w14:paraId="5ED69E76"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lastRenderedPageBreak/>
        <w:t>Stem Cell Quality Manager</w:t>
      </w:r>
      <w:r w:rsidRPr="00AA3ACF">
        <w:rPr>
          <w:rFonts w:eastAsia="Times New Roman" w:cstheme="minorHAnsi"/>
        </w:rPr>
        <w:tab/>
      </w:r>
      <w:r w:rsidRPr="00AA3ACF">
        <w:rPr>
          <w:rFonts w:eastAsia="Times New Roman" w:cstheme="minorHAnsi"/>
        </w:rPr>
        <w:tab/>
      </w:r>
      <w:r w:rsidRPr="00AA3ACF">
        <w:rPr>
          <w:rFonts w:eastAsia="Times New Roman" w:cstheme="minorHAnsi"/>
        </w:rPr>
        <w:tab/>
        <w:t>Jeni Davies</w:t>
      </w:r>
    </w:p>
    <w:p w14:paraId="6A8A0CD3"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Haematology Clinical Scientist</w:t>
      </w:r>
      <w:r w:rsidRPr="00AA3ACF">
        <w:rPr>
          <w:rFonts w:eastAsia="Times New Roman" w:cstheme="minorHAnsi"/>
        </w:rPr>
        <w:tab/>
      </w:r>
      <w:r w:rsidRPr="00AA3ACF">
        <w:rPr>
          <w:rFonts w:eastAsia="Times New Roman" w:cstheme="minorHAnsi"/>
        </w:rPr>
        <w:tab/>
      </w:r>
      <w:r w:rsidR="005519DE">
        <w:rPr>
          <w:rFonts w:eastAsia="Times New Roman" w:cstheme="minorHAnsi"/>
        </w:rPr>
        <w:tab/>
      </w:r>
      <w:r w:rsidRPr="00AA3ACF">
        <w:rPr>
          <w:rFonts w:eastAsia="Times New Roman" w:cstheme="minorHAnsi"/>
        </w:rPr>
        <w:t>Dr Katy Evans</w:t>
      </w:r>
    </w:p>
    <w:p w14:paraId="1DF9E209"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Biomedical scientists</w:t>
      </w:r>
      <w:r w:rsidRPr="00AA3ACF">
        <w:rPr>
          <w:rFonts w:eastAsia="Times New Roman" w:cstheme="minorHAnsi"/>
        </w:rPr>
        <w:tab/>
      </w:r>
      <w:r w:rsidR="008234C5">
        <w:rPr>
          <w:rFonts w:eastAsia="Times New Roman" w:cstheme="minorHAnsi"/>
        </w:rPr>
        <w:tab/>
      </w:r>
      <w:r w:rsidR="008234C5">
        <w:rPr>
          <w:rFonts w:eastAsia="Times New Roman" w:cstheme="minorHAnsi"/>
        </w:rPr>
        <w:tab/>
      </w:r>
      <w:r w:rsidR="008234C5">
        <w:rPr>
          <w:rFonts w:eastAsia="Times New Roman" w:cstheme="minorHAnsi"/>
        </w:rPr>
        <w:tab/>
      </w:r>
      <w:r w:rsidRPr="00AA3ACF">
        <w:rPr>
          <w:rFonts w:eastAsia="Times New Roman" w:cstheme="minorHAnsi"/>
        </w:rPr>
        <w:t>3 BMS 3’s, 5 BMS 2’s, 15 BMS 1’s. 4MTO’s</w:t>
      </w:r>
    </w:p>
    <w:p w14:paraId="16613EA6" w14:textId="77777777" w:rsidR="00AA3ACF" w:rsidRPr="00AA3ACF" w:rsidRDefault="00AA3ACF" w:rsidP="00AA3ACF">
      <w:pPr>
        <w:spacing w:after="0" w:line="240" w:lineRule="auto"/>
        <w:rPr>
          <w:rFonts w:eastAsia="Times New Roman" w:cstheme="minorHAnsi"/>
        </w:rPr>
      </w:pPr>
    </w:p>
    <w:p w14:paraId="2BAD35CE" w14:textId="77777777" w:rsidR="00AA3ACF" w:rsidRPr="00AA3ACF" w:rsidRDefault="00AA3ACF" w:rsidP="005519DE">
      <w:pPr>
        <w:spacing w:after="0" w:line="240" w:lineRule="auto"/>
        <w:rPr>
          <w:rFonts w:eastAsia="Times New Roman" w:cstheme="minorHAnsi"/>
          <w:b/>
          <w:u w:val="single"/>
        </w:rPr>
      </w:pPr>
      <w:r w:rsidRPr="00AA3ACF">
        <w:rPr>
          <w:rFonts w:eastAsia="Times New Roman" w:cstheme="minorHAnsi"/>
          <w:b/>
          <w:u w:val="single"/>
        </w:rPr>
        <w:t>North Devon District Hospital staff</w:t>
      </w:r>
    </w:p>
    <w:p w14:paraId="2EF5EEF6" w14:textId="77777777" w:rsidR="00AA3ACF" w:rsidRPr="00AA3ACF" w:rsidRDefault="00AA3ACF" w:rsidP="00AA3ACF">
      <w:pPr>
        <w:spacing w:after="0" w:line="240" w:lineRule="auto"/>
        <w:rPr>
          <w:rFonts w:eastAsia="Times New Roman" w:cstheme="minorHAnsi"/>
          <w:b/>
          <w:u w:val="single"/>
        </w:rPr>
      </w:pPr>
    </w:p>
    <w:p w14:paraId="2BDD2604"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Head BMS blood sciences</w:t>
      </w:r>
      <w:r w:rsidRPr="00AA3ACF">
        <w:rPr>
          <w:rFonts w:eastAsia="Times New Roman" w:cstheme="minorHAnsi"/>
        </w:rPr>
        <w:tab/>
      </w:r>
      <w:r w:rsidRPr="00AA3ACF">
        <w:rPr>
          <w:rFonts w:eastAsia="Times New Roman" w:cstheme="minorHAnsi"/>
        </w:rPr>
        <w:tab/>
      </w:r>
      <w:r w:rsidRPr="00AA3ACF">
        <w:rPr>
          <w:rFonts w:eastAsia="Times New Roman" w:cstheme="minorHAnsi"/>
        </w:rPr>
        <w:tab/>
        <w:t xml:space="preserve">Lee Luscombe </w:t>
      </w:r>
    </w:p>
    <w:p w14:paraId="5E082857"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Blood transfusion section head</w:t>
      </w:r>
      <w:r w:rsidRPr="00AA3ACF">
        <w:rPr>
          <w:rFonts w:eastAsia="Times New Roman" w:cstheme="minorHAnsi"/>
        </w:rPr>
        <w:tab/>
      </w:r>
      <w:r w:rsidRPr="00AA3ACF">
        <w:rPr>
          <w:rFonts w:eastAsia="Times New Roman" w:cstheme="minorHAnsi"/>
        </w:rPr>
        <w:tab/>
      </w:r>
      <w:r w:rsidR="005519DE">
        <w:rPr>
          <w:rFonts w:eastAsia="Times New Roman" w:cstheme="minorHAnsi"/>
        </w:rPr>
        <w:tab/>
      </w:r>
      <w:r w:rsidRPr="00AA3ACF">
        <w:rPr>
          <w:rFonts w:eastAsia="Times New Roman" w:cstheme="minorHAnsi"/>
        </w:rPr>
        <w:t>Maggi Webb</w:t>
      </w:r>
    </w:p>
    <w:p w14:paraId="7A0076FB" w14:textId="77777777" w:rsidR="00AA3ACF" w:rsidRPr="00AA3ACF" w:rsidRDefault="00AA3ACF" w:rsidP="00AA3ACF">
      <w:pPr>
        <w:spacing w:after="0" w:line="240" w:lineRule="auto"/>
        <w:rPr>
          <w:rFonts w:eastAsia="Times New Roman" w:cstheme="minorHAnsi"/>
        </w:rPr>
      </w:pPr>
    </w:p>
    <w:p w14:paraId="7EE1722B"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Haematology secretaries</w:t>
      </w:r>
      <w:r w:rsidRPr="00AA3ACF">
        <w:rPr>
          <w:rFonts w:eastAsia="Times New Roman" w:cstheme="minorHAnsi"/>
        </w:rPr>
        <w:tab/>
      </w:r>
      <w:r w:rsidRPr="00AA3ACF">
        <w:rPr>
          <w:rFonts w:eastAsia="Times New Roman" w:cstheme="minorHAnsi"/>
        </w:rPr>
        <w:tab/>
      </w:r>
      <w:r w:rsidRPr="00AA3ACF">
        <w:rPr>
          <w:rFonts w:eastAsia="Times New Roman" w:cstheme="minorHAnsi"/>
        </w:rPr>
        <w:tab/>
        <w:t xml:space="preserve">Lianne Dickson, Tori Pearcy </w:t>
      </w:r>
    </w:p>
    <w:p w14:paraId="29E5C68C"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MDT coordinator</w:t>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t>Denise Glanville</w:t>
      </w:r>
    </w:p>
    <w:p w14:paraId="6EFEA420" w14:textId="77777777" w:rsidR="00AA3ACF" w:rsidRPr="00AA3ACF" w:rsidRDefault="00AA3ACF" w:rsidP="00AA3ACF">
      <w:pPr>
        <w:spacing w:after="0" w:line="240" w:lineRule="auto"/>
        <w:rPr>
          <w:rFonts w:eastAsia="Times New Roman" w:cstheme="minorHAnsi"/>
        </w:rPr>
      </w:pPr>
    </w:p>
    <w:p w14:paraId="39EB5377"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Haematology Clinical Nurse Specialists</w:t>
      </w:r>
      <w:r w:rsidRPr="00AA3ACF">
        <w:rPr>
          <w:rFonts w:eastAsia="Times New Roman" w:cstheme="minorHAnsi"/>
        </w:rPr>
        <w:tab/>
      </w:r>
      <w:r w:rsidR="005519DE">
        <w:rPr>
          <w:rFonts w:eastAsia="Times New Roman" w:cstheme="minorHAnsi"/>
        </w:rPr>
        <w:tab/>
      </w:r>
      <w:r w:rsidRPr="00AA3ACF">
        <w:rPr>
          <w:rFonts w:eastAsia="Times New Roman" w:cstheme="minorHAnsi"/>
        </w:rPr>
        <w:t>Melanie Bowyer, Dawn Gray</w:t>
      </w:r>
    </w:p>
    <w:p w14:paraId="13EDCF07"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Lead Cancer Nurse</w:t>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t>Emma Thoms</w:t>
      </w:r>
    </w:p>
    <w:p w14:paraId="252C0E5F"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 xml:space="preserve">Cancer Clinical Lead                                  </w:t>
      </w:r>
      <w:r w:rsidR="005519DE">
        <w:rPr>
          <w:rFonts w:eastAsia="Times New Roman" w:cstheme="minorHAnsi"/>
        </w:rPr>
        <w:tab/>
      </w:r>
      <w:r w:rsidR="005519DE">
        <w:rPr>
          <w:rFonts w:eastAsia="Times New Roman" w:cstheme="minorHAnsi"/>
        </w:rPr>
        <w:tab/>
      </w:r>
      <w:r w:rsidRPr="00AA3ACF">
        <w:rPr>
          <w:rFonts w:eastAsia="Times New Roman" w:cstheme="minorHAnsi"/>
        </w:rPr>
        <w:t xml:space="preserve">Mr Soumya Misra </w:t>
      </w:r>
    </w:p>
    <w:p w14:paraId="26300949" w14:textId="77777777" w:rsidR="00AA3ACF" w:rsidRPr="00AA3ACF" w:rsidRDefault="00AA3ACF" w:rsidP="00AA3ACF">
      <w:pPr>
        <w:spacing w:after="0" w:line="240" w:lineRule="auto"/>
        <w:rPr>
          <w:rFonts w:eastAsia="Times New Roman" w:cstheme="minorHAnsi"/>
        </w:rPr>
      </w:pPr>
    </w:p>
    <w:p w14:paraId="1BE106E5"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 xml:space="preserve">Cancer Services Manager                </w:t>
      </w:r>
      <w:r w:rsidRPr="00AA3ACF">
        <w:rPr>
          <w:rFonts w:eastAsia="Times New Roman" w:cstheme="minorHAnsi"/>
        </w:rPr>
        <w:tab/>
      </w:r>
      <w:r w:rsidRPr="00AA3ACF">
        <w:rPr>
          <w:rFonts w:eastAsia="Times New Roman" w:cstheme="minorHAnsi"/>
        </w:rPr>
        <w:tab/>
        <w:t xml:space="preserve">Andrew Filby </w:t>
      </w:r>
    </w:p>
    <w:p w14:paraId="22D23CB6"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Clinical Director for Medicine</w:t>
      </w:r>
      <w:r w:rsidRPr="00AA3ACF">
        <w:rPr>
          <w:rFonts w:eastAsia="Times New Roman" w:cstheme="minorHAnsi"/>
        </w:rPr>
        <w:tab/>
      </w:r>
      <w:r w:rsidRPr="00AA3ACF">
        <w:rPr>
          <w:rFonts w:eastAsia="Times New Roman" w:cstheme="minorHAnsi"/>
        </w:rPr>
        <w:tab/>
      </w:r>
      <w:r w:rsidRPr="00AA3ACF">
        <w:rPr>
          <w:rFonts w:eastAsia="Times New Roman" w:cstheme="minorHAnsi"/>
        </w:rPr>
        <w:tab/>
        <w:t xml:space="preserve">Dr Byron Theron </w:t>
      </w:r>
    </w:p>
    <w:p w14:paraId="766FCA76" w14:textId="77777777" w:rsidR="00AA3ACF" w:rsidRPr="00AA3ACF" w:rsidRDefault="00AA3ACF" w:rsidP="00AA3ACF">
      <w:pPr>
        <w:spacing w:after="0" w:line="240" w:lineRule="auto"/>
        <w:ind w:firstLine="720"/>
        <w:rPr>
          <w:rFonts w:eastAsia="Times New Roman" w:cstheme="minorHAnsi"/>
        </w:rPr>
      </w:pPr>
    </w:p>
    <w:p w14:paraId="39B7017C" w14:textId="77777777" w:rsidR="00AA3ACF" w:rsidRPr="00AA3ACF" w:rsidRDefault="00AA3ACF" w:rsidP="005519DE">
      <w:pPr>
        <w:spacing w:after="0" w:line="240" w:lineRule="auto"/>
        <w:rPr>
          <w:rFonts w:eastAsia="Times New Roman" w:cstheme="minorHAnsi"/>
        </w:rPr>
      </w:pPr>
      <w:r w:rsidRPr="00AA3ACF">
        <w:rPr>
          <w:rFonts w:eastAsia="Times New Roman" w:cstheme="minorHAnsi"/>
        </w:rPr>
        <w:t>Medical Director</w:t>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t>Dr Adrian Harris</w:t>
      </w:r>
    </w:p>
    <w:p w14:paraId="3CC0CC30" w14:textId="77777777" w:rsidR="00AA3ACF" w:rsidRPr="00AA3ACF" w:rsidRDefault="00AA3ACF" w:rsidP="00AA3ACF">
      <w:pPr>
        <w:spacing w:after="0" w:line="240" w:lineRule="auto"/>
        <w:rPr>
          <w:rFonts w:eastAsia="Times New Roman" w:cstheme="minorHAnsi"/>
        </w:rPr>
      </w:pPr>
      <w:r w:rsidRPr="00AA3ACF">
        <w:rPr>
          <w:rFonts w:eastAsia="Times New Roman" w:cstheme="minorHAnsi"/>
        </w:rPr>
        <w:t>Chief Executive</w:t>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Pr="00AA3ACF">
        <w:rPr>
          <w:rFonts w:eastAsia="Times New Roman" w:cstheme="minorHAnsi"/>
        </w:rPr>
        <w:tab/>
      </w:r>
      <w:r w:rsidR="005519DE">
        <w:rPr>
          <w:rFonts w:eastAsia="Times New Roman" w:cstheme="minorHAnsi"/>
        </w:rPr>
        <w:tab/>
      </w:r>
      <w:r w:rsidRPr="00AA3ACF">
        <w:rPr>
          <w:rFonts w:eastAsia="Times New Roman" w:cstheme="minorHAnsi"/>
        </w:rPr>
        <w:t xml:space="preserve">Dr Suzanne Tracey  </w:t>
      </w:r>
    </w:p>
    <w:p w14:paraId="4B66149E" w14:textId="77777777" w:rsidR="00AA3ACF" w:rsidRPr="00AA3ACF" w:rsidRDefault="00AA3ACF" w:rsidP="00AA3ACF">
      <w:pPr>
        <w:spacing w:after="0" w:line="240" w:lineRule="auto"/>
        <w:rPr>
          <w:rFonts w:eastAsia="Times New Roman" w:cstheme="minorHAnsi"/>
        </w:rPr>
      </w:pPr>
    </w:p>
    <w:p w14:paraId="2631E0AB" w14:textId="77777777" w:rsidR="00D57BE3" w:rsidRPr="00AA3ACF" w:rsidRDefault="008234C5" w:rsidP="00D57BE3">
      <w:pPr>
        <w:rPr>
          <w:rFonts w:cstheme="minorHAnsi"/>
          <w:u w:val="single"/>
        </w:rPr>
      </w:pPr>
      <w:r w:rsidRPr="00AA3ACF">
        <w:rPr>
          <w:rFonts w:cstheme="minorHAnsi"/>
          <w:b/>
          <w:bCs/>
          <w:u w:val="single"/>
        </w:rPr>
        <w:t>Royal Devon And Exeter Hospital (</w:t>
      </w:r>
      <w:proofErr w:type="spellStart"/>
      <w:r w:rsidRPr="00AA3ACF">
        <w:rPr>
          <w:rFonts w:cstheme="minorHAnsi"/>
          <w:b/>
          <w:bCs/>
          <w:u w:val="single"/>
        </w:rPr>
        <w:t>Wonford</w:t>
      </w:r>
      <w:proofErr w:type="spellEnd"/>
      <w:r w:rsidRPr="00AA3ACF">
        <w:rPr>
          <w:rFonts w:cstheme="minorHAnsi"/>
          <w:b/>
          <w:bCs/>
          <w:u w:val="single"/>
        </w:rPr>
        <w:t xml:space="preserve">) </w:t>
      </w:r>
    </w:p>
    <w:p w14:paraId="6284CFD8" w14:textId="77777777" w:rsidR="00D57BE3" w:rsidRPr="00AA3ACF" w:rsidRDefault="00D57BE3" w:rsidP="004F72A7">
      <w:pPr>
        <w:jc w:val="both"/>
        <w:rPr>
          <w:rFonts w:cstheme="minorHAnsi"/>
        </w:rPr>
      </w:pPr>
      <w:r w:rsidRPr="00AA3ACF">
        <w:rPr>
          <w:rFonts w:cstheme="minorHAnsi"/>
        </w:rPr>
        <w:t xml:space="preserve">This is the main general hospital of approximately 850 beds and provides the main hospital services for a population in excess of 360,000 embracing much of East and mid Devon, parts of Torbay, Somerset and Dorset areas. It contains the Acute Medical Unit as well as the whole of General Surgery, Plastic Surgery, West of England Eye Unit, Centre for Women’s Health, Urology, ENT, Radiotherapy, </w:t>
      </w:r>
      <w:r w:rsidR="008051EA" w:rsidRPr="00AA3ACF">
        <w:rPr>
          <w:rFonts w:cstheme="minorHAnsi"/>
        </w:rPr>
        <w:t>Haematology</w:t>
      </w:r>
      <w:r w:rsidRPr="00AA3ACF">
        <w:rPr>
          <w:rFonts w:cstheme="minorHAnsi"/>
        </w:rPr>
        <w:t xml:space="preserve">, Haematology and the specialties of General Medicine. The Accident &amp; Emergency Department is also sited on this campus along with the Renal Unit, Stroke Unit and Neurology. The hospital is housed in a modern building which is still in the process of development and eventually all the Trust facilities will be housed on this site. </w:t>
      </w:r>
    </w:p>
    <w:p w14:paraId="1C267580" w14:textId="77777777" w:rsidR="00D57BE3" w:rsidRPr="00AA3ACF" w:rsidRDefault="00D57BE3" w:rsidP="004F72A7">
      <w:pPr>
        <w:jc w:val="both"/>
        <w:rPr>
          <w:rFonts w:cstheme="minorHAnsi"/>
        </w:rPr>
      </w:pPr>
      <w:r w:rsidRPr="00AA3ACF">
        <w:rPr>
          <w:rFonts w:cstheme="minorHAnsi"/>
        </w:rPr>
        <w:t xml:space="preserve">Comprehensive biochemistry, haematology and histopathology is available as well as all microbiological services. A modern medical imaging department provides radiology, CT and MRI scanning, ultrasound and radioisotope imaging. </w:t>
      </w:r>
    </w:p>
    <w:p w14:paraId="0A7675C9" w14:textId="77777777" w:rsidR="00D57BE3" w:rsidRPr="00AA3ACF" w:rsidRDefault="00D57BE3" w:rsidP="004F72A7">
      <w:pPr>
        <w:jc w:val="both"/>
        <w:rPr>
          <w:rFonts w:cstheme="minorHAnsi"/>
        </w:rPr>
      </w:pPr>
      <w:r w:rsidRPr="00AA3ACF">
        <w:rPr>
          <w:rFonts w:cstheme="minorHAnsi"/>
        </w:rPr>
        <w:t xml:space="preserve">For further details of the hospital where the post is based please look at the website: </w:t>
      </w:r>
      <w:hyperlink r:id="rId8" w:history="1">
        <w:r w:rsidR="004F72A7" w:rsidRPr="00AA3ACF">
          <w:rPr>
            <w:rStyle w:val="Hyperlink"/>
            <w:rFonts w:cstheme="minorHAnsi"/>
          </w:rPr>
          <w:t>www.rdehospital.nhs.uk</w:t>
        </w:r>
      </w:hyperlink>
      <w:r w:rsidR="004F72A7" w:rsidRPr="00AA3ACF">
        <w:rPr>
          <w:rFonts w:cstheme="minorHAnsi"/>
        </w:rPr>
        <w:t xml:space="preserve"> </w:t>
      </w:r>
      <w:r w:rsidRPr="00AA3ACF">
        <w:rPr>
          <w:rFonts w:cstheme="minorHAnsi"/>
        </w:rPr>
        <w:t xml:space="preserve"> </w:t>
      </w:r>
    </w:p>
    <w:p w14:paraId="7D916207" w14:textId="77777777" w:rsidR="00D57BE3" w:rsidRPr="00AA3ACF" w:rsidRDefault="008234C5" w:rsidP="00D57BE3">
      <w:pPr>
        <w:rPr>
          <w:rFonts w:cstheme="minorHAnsi"/>
          <w:u w:val="single"/>
        </w:rPr>
      </w:pPr>
      <w:r w:rsidRPr="00AA3ACF">
        <w:rPr>
          <w:rFonts w:cstheme="minorHAnsi"/>
          <w:b/>
          <w:bCs/>
          <w:u w:val="single"/>
        </w:rPr>
        <w:t xml:space="preserve">Exeter </w:t>
      </w:r>
    </w:p>
    <w:p w14:paraId="4D6AA7B8" w14:textId="77777777" w:rsidR="00D57BE3" w:rsidRPr="00AA3ACF" w:rsidRDefault="00D57BE3" w:rsidP="004F72A7">
      <w:pPr>
        <w:jc w:val="both"/>
        <w:rPr>
          <w:rFonts w:cstheme="minorHAnsi"/>
        </w:rPr>
      </w:pPr>
      <w:r w:rsidRPr="00AA3ACF">
        <w:rPr>
          <w:rFonts w:cstheme="minorHAnsi"/>
        </w:rPr>
        <w:t xml:space="preserve">Exeter is a historic County Town with a superb Cathedral. The town is situated in the heart of the South West of England, 30minute drive from the wilds of Dartmoor, but within a short distance of glorious beaches and coastline. </w:t>
      </w:r>
    </w:p>
    <w:p w14:paraId="0FB11D61" w14:textId="77777777" w:rsidR="00D57BE3" w:rsidRPr="00AA3ACF" w:rsidRDefault="00D57BE3" w:rsidP="004F72A7">
      <w:pPr>
        <w:jc w:val="both"/>
        <w:rPr>
          <w:rFonts w:cstheme="minorHAnsi"/>
        </w:rPr>
      </w:pPr>
      <w:r w:rsidRPr="00AA3ACF">
        <w:rPr>
          <w:rFonts w:cstheme="minorHAnsi"/>
        </w:rPr>
        <w:t xml:space="preserve">Exeter is also a thriving cultural centre. There are many venues which provide an all </w:t>
      </w:r>
      <w:r w:rsidR="005519DE" w:rsidRPr="00AA3ACF">
        <w:rPr>
          <w:rFonts w:cstheme="minorHAnsi"/>
        </w:rPr>
        <w:t>year-round</w:t>
      </w:r>
      <w:r w:rsidRPr="00AA3ACF">
        <w:rPr>
          <w:rFonts w:cstheme="minorHAnsi"/>
        </w:rPr>
        <w:t xml:space="preserve"> entertainment programme of plays, musicals, ballet and opera and a variety of musical experiences. Also, every conceivable sport is available including riding, walking and sailing on the River Exe. </w:t>
      </w:r>
    </w:p>
    <w:p w14:paraId="18C0DC6C" w14:textId="77777777" w:rsidR="00D57BE3" w:rsidRPr="00AA3ACF" w:rsidRDefault="00D57BE3" w:rsidP="004F72A7">
      <w:pPr>
        <w:jc w:val="both"/>
        <w:rPr>
          <w:rFonts w:cstheme="minorHAnsi"/>
        </w:rPr>
      </w:pPr>
      <w:r w:rsidRPr="00AA3ACF">
        <w:rPr>
          <w:rFonts w:cstheme="minorHAnsi"/>
        </w:rPr>
        <w:t xml:space="preserve">Exeter is the principal shopping centre for the county with broad pedestrian areas in a compact centre, a wide variety of shops including specialist shops and multi-national stores. 7 </w:t>
      </w:r>
    </w:p>
    <w:p w14:paraId="39D4C7F8" w14:textId="77777777" w:rsidR="00D57BE3" w:rsidRPr="00AA3ACF" w:rsidRDefault="00D57BE3" w:rsidP="004F72A7">
      <w:pPr>
        <w:jc w:val="both"/>
        <w:rPr>
          <w:rFonts w:cstheme="minorHAnsi"/>
        </w:rPr>
      </w:pPr>
      <w:r w:rsidRPr="00AA3ACF">
        <w:rPr>
          <w:rFonts w:cstheme="minorHAnsi"/>
        </w:rPr>
        <w:lastRenderedPageBreak/>
        <w:t xml:space="preserve">The education facilities in and around Exeter are excellent. There </w:t>
      </w:r>
      <w:proofErr w:type="gramStart"/>
      <w:r w:rsidRPr="00AA3ACF">
        <w:rPr>
          <w:rFonts w:cstheme="minorHAnsi"/>
        </w:rPr>
        <w:t>are</w:t>
      </w:r>
      <w:proofErr w:type="gramEnd"/>
      <w:r w:rsidRPr="00AA3ACF">
        <w:rPr>
          <w:rFonts w:cstheme="minorHAnsi"/>
        </w:rPr>
        <w:t xml:space="preserve"> a wide selection of both private and state schools which cater for all age </w:t>
      </w:r>
      <w:proofErr w:type="gramStart"/>
      <w:r w:rsidRPr="00AA3ACF">
        <w:rPr>
          <w:rFonts w:cstheme="minorHAnsi"/>
        </w:rPr>
        <w:t>ranges</w:t>
      </w:r>
      <w:proofErr w:type="gramEnd"/>
      <w:r w:rsidRPr="00AA3ACF">
        <w:rPr>
          <w:rFonts w:cstheme="minorHAnsi"/>
        </w:rPr>
        <w:t xml:space="preserve"> and which provide excellent results. Exeter, and indeed Devon generally, is an ideal place in which to make a home. It has a clean environment, easy climate and many outdoor activities which certainly enhances the quality of life for many people. </w:t>
      </w:r>
    </w:p>
    <w:p w14:paraId="3308396E" w14:textId="77777777" w:rsidR="00D57BE3" w:rsidRPr="00AA3ACF" w:rsidRDefault="00D57BE3" w:rsidP="004F72A7">
      <w:pPr>
        <w:jc w:val="both"/>
        <w:rPr>
          <w:rFonts w:cstheme="minorHAnsi"/>
        </w:rPr>
      </w:pPr>
      <w:r w:rsidRPr="00AA3ACF">
        <w:rPr>
          <w:rFonts w:cstheme="minorHAnsi"/>
        </w:rPr>
        <w:t xml:space="preserve">London is just two hours away from Exeter by high speed train and Bristol just under the hour. The M5 provides easy and rapid motorway access to the rest of the country. </w:t>
      </w:r>
    </w:p>
    <w:p w14:paraId="5D8FFD9C" w14:textId="77777777" w:rsidR="00D57BE3" w:rsidRPr="00AA3ACF" w:rsidRDefault="00D57BE3" w:rsidP="00D57BE3">
      <w:pPr>
        <w:rPr>
          <w:rFonts w:cstheme="minorHAnsi"/>
          <w:u w:val="single"/>
        </w:rPr>
      </w:pPr>
      <w:r w:rsidRPr="00AA3ACF">
        <w:rPr>
          <w:rFonts w:cstheme="minorHAnsi"/>
          <w:b/>
          <w:bCs/>
          <w:u w:val="single"/>
        </w:rPr>
        <w:t xml:space="preserve">MAIN CONDITIONS OF SERVICE </w:t>
      </w:r>
    </w:p>
    <w:p w14:paraId="780142E7" w14:textId="7F01D4EA" w:rsidR="00D57BE3" w:rsidRPr="00AA3ACF" w:rsidRDefault="00D57BE3" w:rsidP="00D57BE3">
      <w:pPr>
        <w:rPr>
          <w:rFonts w:cstheme="minorHAnsi"/>
        </w:rPr>
      </w:pPr>
      <w:r w:rsidRPr="00AA3ACF">
        <w:rPr>
          <w:rFonts w:cstheme="minorHAnsi"/>
          <w:b/>
          <w:bCs/>
        </w:rPr>
        <w:t xml:space="preserve">5.1 </w:t>
      </w:r>
      <w:r w:rsidR="005519DE" w:rsidRPr="00AA3ACF">
        <w:rPr>
          <w:rFonts w:cstheme="minorHAnsi"/>
          <w:b/>
          <w:bCs/>
        </w:rPr>
        <w:t>Salary Scale</w:t>
      </w:r>
      <w:r w:rsidRPr="00AA3ACF">
        <w:rPr>
          <w:rFonts w:cstheme="minorHAnsi"/>
          <w:b/>
          <w:bCs/>
        </w:rPr>
        <w:t xml:space="preserve">: </w:t>
      </w:r>
      <w:r w:rsidRPr="00AA3ACF">
        <w:rPr>
          <w:rFonts w:cstheme="minorHAnsi"/>
        </w:rPr>
        <w:t xml:space="preserve">From </w:t>
      </w:r>
      <w:r w:rsidR="00897427" w:rsidRPr="00897427">
        <w:rPr>
          <w:rFonts w:cstheme="minorHAnsi"/>
        </w:rPr>
        <w:t>£</w:t>
      </w:r>
      <w:r w:rsidR="00897427" w:rsidRPr="00897427">
        <w:rPr>
          <w:rFonts w:cstheme="minorHAnsi"/>
        </w:rPr>
        <w:t>65,048 (</w:t>
      </w:r>
      <w:r w:rsidRPr="00AA3ACF">
        <w:rPr>
          <w:rFonts w:cstheme="minorHAnsi"/>
        </w:rPr>
        <w:t xml:space="preserve">depending on experience) plus additional payments. </w:t>
      </w:r>
    </w:p>
    <w:p w14:paraId="63709413" w14:textId="77777777" w:rsidR="00D57BE3" w:rsidRPr="00AA3ACF" w:rsidRDefault="00D57BE3" w:rsidP="00D57BE3">
      <w:pPr>
        <w:rPr>
          <w:rFonts w:cstheme="minorHAnsi"/>
        </w:rPr>
      </w:pPr>
      <w:r w:rsidRPr="00AA3ACF">
        <w:rPr>
          <w:rFonts w:cstheme="minorHAnsi"/>
          <w:b/>
          <w:bCs/>
        </w:rPr>
        <w:t xml:space="preserve">5.2 </w:t>
      </w:r>
      <w:r w:rsidR="005519DE" w:rsidRPr="00AA3ACF">
        <w:rPr>
          <w:rFonts w:cstheme="minorHAnsi"/>
          <w:b/>
          <w:bCs/>
        </w:rPr>
        <w:t>Annual Leave</w:t>
      </w:r>
      <w:r w:rsidRPr="00AA3ACF">
        <w:rPr>
          <w:rFonts w:cstheme="minorHAnsi"/>
          <w:b/>
          <w:bCs/>
        </w:rPr>
        <w:t xml:space="preserve">: </w:t>
      </w:r>
      <w:r w:rsidRPr="00AA3ACF">
        <w:rPr>
          <w:rFonts w:cstheme="minorHAnsi"/>
        </w:rPr>
        <w:t xml:space="preserve">6 weeks per year (Pro rata) </w:t>
      </w:r>
    </w:p>
    <w:p w14:paraId="70ED75FD" w14:textId="77777777" w:rsidR="00D57BE3" w:rsidRPr="00AA3ACF" w:rsidRDefault="00D57BE3" w:rsidP="00D57BE3">
      <w:pPr>
        <w:rPr>
          <w:rFonts w:cstheme="minorHAnsi"/>
        </w:rPr>
      </w:pPr>
      <w:r w:rsidRPr="00AA3ACF">
        <w:rPr>
          <w:rFonts w:cstheme="minorHAnsi"/>
          <w:b/>
          <w:bCs/>
        </w:rPr>
        <w:t xml:space="preserve">5.3 </w:t>
      </w:r>
      <w:r w:rsidR="005519DE" w:rsidRPr="00AA3ACF">
        <w:rPr>
          <w:rFonts w:cstheme="minorHAnsi"/>
          <w:b/>
          <w:bCs/>
        </w:rPr>
        <w:t>Study Leave</w:t>
      </w:r>
      <w:r w:rsidRPr="00AA3ACF">
        <w:rPr>
          <w:rFonts w:cstheme="minorHAnsi"/>
          <w:b/>
          <w:bCs/>
        </w:rPr>
        <w:t xml:space="preserve">: </w:t>
      </w:r>
      <w:r w:rsidRPr="00AA3ACF">
        <w:rPr>
          <w:rFonts w:cstheme="minorHAnsi"/>
        </w:rPr>
        <w:t xml:space="preserve">Up to 10 days per annum (Pro rata) with the agreement of the consultant concerned. </w:t>
      </w:r>
    </w:p>
    <w:p w14:paraId="60D469FD" w14:textId="77777777" w:rsidR="00D57BE3" w:rsidRPr="00AA3ACF" w:rsidRDefault="00D57BE3" w:rsidP="00D57BE3">
      <w:pPr>
        <w:rPr>
          <w:rFonts w:cstheme="minorHAnsi"/>
        </w:rPr>
      </w:pPr>
      <w:r w:rsidRPr="00AA3ACF">
        <w:rPr>
          <w:rFonts w:cstheme="minorHAnsi"/>
          <w:b/>
          <w:bCs/>
        </w:rPr>
        <w:t xml:space="preserve">5.4 </w:t>
      </w:r>
      <w:r w:rsidR="005519DE" w:rsidRPr="00AA3ACF">
        <w:rPr>
          <w:rFonts w:cstheme="minorHAnsi"/>
          <w:b/>
          <w:bCs/>
        </w:rPr>
        <w:t>Registration</w:t>
      </w:r>
      <w:r w:rsidRPr="00AA3ACF">
        <w:rPr>
          <w:rFonts w:cstheme="minorHAnsi"/>
          <w:b/>
          <w:bCs/>
        </w:rPr>
        <w:t xml:space="preserve">. </w:t>
      </w:r>
    </w:p>
    <w:p w14:paraId="4FF2EB25" w14:textId="77777777" w:rsidR="00D57BE3" w:rsidRPr="00AA3ACF" w:rsidRDefault="00D57BE3" w:rsidP="004F72A7">
      <w:pPr>
        <w:jc w:val="both"/>
        <w:rPr>
          <w:rFonts w:cstheme="minorHAnsi"/>
        </w:rPr>
      </w:pPr>
      <w:r w:rsidRPr="00AA3ACF">
        <w:rPr>
          <w:rFonts w:cstheme="minorHAnsi"/>
        </w:rPr>
        <w:t xml:space="preserve">All hospital medical Staff are required to be appropriately registered with the General Medical Council to practice in this country. Such staff must ensure that registration is maintained for the duration of the appointment. Overseas graduates should note that full registration does not necessarily preclude the need for a period of clinical attachment and assessment. </w:t>
      </w:r>
    </w:p>
    <w:p w14:paraId="3533DB49" w14:textId="77777777" w:rsidR="00D57BE3" w:rsidRPr="00AA3ACF" w:rsidRDefault="00D57BE3" w:rsidP="00D57BE3">
      <w:pPr>
        <w:rPr>
          <w:rFonts w:cstheme="minorHAnsi"/>
        </w:rPr>
      </w:pPr>
      <w:r w:rsidRPr="00AA3ACF">
        <w:rPr>
          <w:rFonts w:cstheme="minorHAnsi"/>
          <w:b/>
          <w:bCs/>
        </w:rPr>
        <w:t xml:space="preserve">5.5 </w:t>
      </w:r>
      <w:r w:rsidR="005519DE" w:rsidRPr="00AA3ACF">
        <w:rPr>
          <w:rFonts w:cstheme="minorHAnsi"/>
          <w:b/>
          <w:bCs/>
        </w:rPr>
        <w:t xml:space="preserve">Medical Negligence </w:t>
      </w:r>
    </w:p>
    <w:p w14:paraId="21704821" w14:textId="77777777" w:rsidR="00D57BE3" w:rsidRPr="00AA3ACF" w:rsidRDefault="00D57BE3" w:rsidP="004F72A7">
      <w:pPr>
        <w:jc w:val="both"/>
        <w:rPr>
          <w:rFonts w:cstheme="minorHAnsi"/>
        </w:rPr>
      </w:pPr>
      <w:r w:rsidRPr="00AA3ACF">
        <w:rPr>
          <w:rFonts w:cstheme="minorHAnsi"/>
        </w:rPr>
        <w:t xml:space="preserve">The Trust indemnifies all staff for the work that is carried out on the Trust’s behalf; however, </w:t>
      </w:r>
      <w:r w:rsidR="00151E8E" w:rsidRPr="00AA3ACF">
        <w:rPr>
          <w:rFonts w:cstheme="minorHAnsi"/>
        </w:rPr>
        <w:t>resident</w:t>
      </w:r>
      <w:r w:rsidRPr="00AA3ACF">
        <w:rPr>
          <w:rFonts w:cstheme="minorHAnsi"/>
        </w:rPr>
        <w:t xml:space="preserve"> doctors are encouraged to retain membership of a medical defence organisation for their own peace of mind and protection. The annual subscriptions for most </w:t>
      </w:r>
      <w:r w:rsidR="00151E8E" w:rsidRPr="00AA3ACF">
        <w:rPr>
          <w:rFonts w:cstheme="minorHAnsi"/>
        </w:rPr>
        <w:t>resident</w:t>
      </w:r>
      <w:r w:rsidRPr="00AA3ACF">
        <w:rPr>
          <w:rFonts w:cstheme="minorHAnsi"/>
        </w:rPr>
        <w:t xml:space="preserve"> doctors are relatively modest and tax deductible. </w:t>
      </w:r>
    </w:p>
    <w:p w14:paraId="6B8BCDD6" w14:textId="77777777" w:rsidR="00D57BE3" w:rsidRPr="00AA3ACF" w:rsidRDefault="00D57BE3" w:rsidP="00D57BE3">
      <w:pPr>
        <w:rPr>
          <w:rFonts w:cstheme="minorHAnsi"/>
        </w:rPr>
      </w:pPr>
      <w:r w:rsidRPr="00AA3ACF">
        <w:rPr>
          <w:rFonts w:cstheme="minorHAnsi"/>
          <w:b/>
          <w:bCs/>
        </w:rPr>
        <w:t xml:space="preserve">5.6 </w:t>
      </w:r>
      <w:r w:rsidR="005519DE" w:rsidRPr="00AA3ACF">
        <w:rPr>
          <w:rFonts w:cstheme="minorHAnsi"/>
          <w:b/>
          <w:bCs/>
        </w:rPr>
        <w:t xml:space="preserve">Medical Examination </w:t>
      </w:r>
    </w:p>
    <w:p w14:paraId="6D647F41" w14:textId="77777777" w:rsidR="00D57BE3" w:rsidRPr="00AA3ACF" w:rsidRDefault="00D57BE3" w:rsidP="004F72A7">
      <w:pPr>
        <w:jc w:val="both"/>
        <w:rPr>
          <w:rFonts w:cstheme="minorHAnsi"/>
        </w:rPr>
      </w:pPr>
      <w:r w:rsidRPr="00AA3ACF">
        <w:rPr>
          <w:rFonts w:cstheme="minorHAnsi"/>
        </w:rPr>
        <w:t xml:space="preserve">All initial appointments to the NHS are made subject to satisfactory medical evidence being produced. The Trust reserves the right to make any offer of appointment subject to the receipt of such medical evidence including examination where this is deemed necessary. </w:t>
      </w:r>
    </w:p>
    <w:p w14:paraId="4372CBD6" w14:textId="77777777" w:rsidR="00D57BE3" w:rsidRPr="00AA3ACF" w:rsidRDefault="00D57BE3" w:rsidP="004F72A7">
      <w:pPr>
        <w:jc w:val="both"/>
        <w:rPr>
          <w:rFonts w:cstheme="minorHAnsi"/>
        </w:rPr>
      </w:pPr>
      <w:r w:rsidRPr="00AA3ACF">
        <w:rPr>
          <w:rFonts w:cstheme="minorHAnsi"/>
        </w:rPr>
        <w:t xml:space="preserve">In the interests of all staff and patients it may be desirable and necessary for periodic medical checks to be undertaken in addition to those on initial appointment. </w:t>
      </w:r>
    </w:p>
    <w:p w14:paraId="2602A7E3" w14:textId="77777777" w:rsidR="00D57BE3" w:rsidRPr="00AA3ACF" w:rsidRDefault="00D57BE3" w:rsidP="00D57BE3">
      <w:pPr>
        <w:rPr>
          <w:rFonts w:cstheme="minorHAnsi"/>
        </w:rPr>
      </w:pPr>
      <w:r w:rsidRPr="00AA3ACF">
        <w:rPr>
          <w:rFonts w:cstheme="minorHAnsi"/>
        </w:rPr>
        <w:t xml:space="preserve">It is also important to be immunised against the following: </w:t>
      </w:r>
    </w:p>
    <w:p w14:paraId="4EEF6C75" w14:textId="77777777" w:rsidR="00D57BE3" w:rsidRPr="00AA3ACF" w:rsidRDefault="00D57BE3" w:rsidP="00D57BE3">
      <w:pPr>
        <w:rPr>
          <w:rFonts w:cstheme="minorHAnsi"/>
        </w:rPr>
      </w:pPr>
      <w:r w:rsidRPr="00AA3ACF">
        <w:rPr>
          <w:rFonts w:cstheme="minorHAnsi"/>
        </w:rPr>
        <w:t>Tetanus</w:t>
      </w:r>
      <w:r w:rsidR="004F72A7" w:rsidRPr="00AA3ACF">
        <w:rPr>
          <w:rFonts w:cstheme="minorHAnsi"/>
        </w:rPr>
        <w:tab/>
      </w:r>
      <w:r w:rsidR="004F72A7" w:rsidRPr="00AA3ACF">
        <w:rPr>
          <w:rFonts w:cstheme="minorHAnsi"/>
        </w:rPr>
        <w:tab/>
      </w:r>
      <w:r w:rsidRPr="00AA3ACF">
        <w:rPr>
          <w:rFonts w:cstheme="minorHAnsi"/>
        </w:rPr>
        <w:t xml:space="preserve"> Polio </w:t>
      </w:r>
    </w:p>
    <w:p w14:paraId="522098CC" w14:textId="77777777" w:rsidR="00D57BE3" w:rsidRPr="00AA3ACF" w:rsidRDefault="00D57BE3" w:rsidP="00D57BE3">
      <w:pPr>
        <w:rPr>
          <w:rFonts w:cstheme="minorHAnsi"/>
        </w:rPr>
      </w:pPr>
      <w:r w:rsidRPr="00AA3ACF">
        <w:rPr>
          <w:rFonts w:cstheme="minorHAnsi"/>
        </w:rPr>
        <w:t xml:space="preserve">Rubella </w:t>
      </w:r>
      <w:r w:rsidR="004F72A7" w:rsidRPr="00AA3ACF">
        <w:rPr>
          <w:rFonts w:cstheme="minorHAnsi"/>
        </w:rPr>
        <w:tab/>
      </w:r>
      <w:r w:rsidR="004F72A7" w:rsidRPr="00AA3ACF">
        <w:rPr>
          <w:rFonts w:cstheme="minorHAnsi"/>
        </w:rPr>
        <w:tab/>
      </w:r>
      <w:r w:rsidRPr="00AA3ACF">
        <w:rPr>
          <w:rFonts w:cstheme="minorHAnsi"/>
        </w:rPr>
        <w:t xml:space="preserve">Hepatitis B </w:t>
      </w:r>
    </w:p>
    <w:p w14:paraId="4792B136" w14:textId="77777777" w:rsidR="00D57BE3" w:rsidRPr="00AA3ACF" w:rsidRDefault="00D57BE3" w:rsidP="00D57BE3">
      <w:pPr>
        <w:rPr>
          <w:rFonts w:cstheme="minorHAnsi"/>
        </w:rPr>
      </w:pPr>
      <w:r w:rsidRPr="00AA3ACF">
        <w:rPr>
          <w:rFonts w:cstheme="minorHAnsi"/>
        </w:rPr>
        <w:t xml:space="preserve">Tuberculosis </w:t>
      </w:r>
    </w:p>
    <w:p w14:paraId="61A53C0F" w14:textId="77777777" w:rsidR="00D57BE3" w:rsidRPr="00AA3ACF" w:rsidRDefault="00D57BE3" w:rsidP="004F72A7">
      <w:pPr>
        <w:jc w:val="both"/>
        <w:rPr>
          <w:rFonts w:cstheme="minorHAnsi"/>
        </w:rPr>
      </w:pPr>
      <w:r w:rsidRPr="00AA3ACF">
        <w:rPr>
          <w:rFonts w:cstheme="minorHAnsi"/>
          <w:b/>
          <w:bCs/>
        </w:rPr>
        <w:t xml:space="preserve">The Royal Devon University Healthcare NHS Foundation Trust wishes to ensure compliance under the Health &amp; Safety Act 1974 and the Control of Substances Hazard to Health Regulations 1988 in relation to immunisation. We will, therefore, require you to confirm immunity against Hepatitis B and Tuberculosis on the commencement of your employment or an undertaking from you that you are prepared to undertake a course of vaccination. </w:t>
      </w:r>
    </w:p>
    <w:p w14:paraId="1AFDE451" w14:textId="77777777" w:rsidR="00D57BE3" w:rsidRPr="00AA3ACF" w:rsidRDefault="00D57BE3" w:rsidP="00D57BE3">
      <w:pPr>
        <w:rPr>
          <w:rFonts w:cstheme="minorHAnsi"/>
        </w:rPr>
      </w:pPr>
      <w:r w:rsidRPr="00AA3ACF">
        <w:rPr>
          <w:rFonts w:cstheme="minorHAnsi"/>
          <w:b/>
          <w:bCs/>
        </w:rPr>
        <w:t xml:space="preserve">5.7 </w:t>
      </w:r>
      <w:r w:rsidR="005519DE" w:rsidRPr="00AA3ACF">
        <w:rPr>
          <w:rFonts w:cstheme="minorHAnsi"/>
          <w:b/>
          <w:bCs/>
        </w:rPr>
        <w:t xml:space="preserve">References </w:t>
      </w:r>
    </w:p>
    <w:p w14:paraId="192CBB3D" w14:textId="77777777" w:rsidR="00D57BE3" w:rsidRPr="00AA3ACF" w:rsidRDefault="00D57BE3" w:rsidP="004F72A7">
      <w:pPr>
        <w:jc w:val="both"/>
        <w:rPr>
          <w:rFonts w:cstheme="minorHAnsi"/>
        </w:rPr>
      </w:pPr>
      <w:r w:rsidRPr="00AA3ACF">
        <w:rPr>
          <w:rFonts w:cstheme="minorHAnsi"/>
        </w:rPr>
        <w:lastRenderedPageBreak/>
        <w:t xml:space="preserve">All staff appointments are made subject to the receipt of three satisfactory references, one of which will be from the current or most recent employer. </w:t>
      </w:r>
    </w:p>
    <w:p w14:paraId="6417D565" w14:textId="77777777" w:rsidR="00D57BE3" w:rsidRPr="00AA3ACF" w:rsidRDefault="00D57BE3" w:rsidP="00D57BE3">
      <w:pPr>
        <w:rPr>
          <w:rFonts w:cstheme="minorHAnsi"/>
        </w:rPr>
      </w:pPr>
      <w:r w:rsidRPr="00AA3ACF">
        <w:rPr>
          <w:rFonts w:cstheme="minorHAnsi"/>
          <w:b/>
          <w:bCs/>
        </w:rPr>
        <w:t xml:space="preserve">6. </w:t>
      </w:r>
      <w:r w:rsidR="005519DE" w:rsidRPr="00AA3ACF">
        <w:rPr>
          <w:rFonts w:cstheme="minorHAnsi"/>
          <w:b/>
          <w:bCs/>
        </w:rPr>
        <w:t xml:space="preserve">Access </w:t>
      </w:r>
      <w:r w:rsidR="005519DE">
        <w:rPr>
          <w:rFonts w:cstheme="minorHAnsi"/>
          <w:b/>
          <w:bCs/>
        </w:rPr>
        <w:t>t</w:t>
      </w:r>
      <w:r w:rsidR="005519DE" w:rsidRPr="00AA3ACF">
        <w:rPr>
          <w:rFonts w:cstheme="minorHAnsi"/>
          <w:b/>
          <w:bCs/>
        </w:rPr>
        <w:t xml:space="preserve">o Children/Vulnerable Adults </w:t>
      </w:r>
    </w:p>
    <w:p w14:paraId="0162736A" w14:textId="77777777" w:rsidR="00D57BE3" w:rsidRPr="00AA3ACF" w:rsidRDefault="00D57BE3" w:rsidP="004F72A7">
      <w:pPr>
        <w:jc w:val="both"/>
        <w:rPr>
          <w:rFonts w:cstheme="minorHAnsi"/>
        </w:rPr>
      </w:pPr>
      <w:r w:rsidRPr="00AA3ACF">
        <w:rPr>
          <w:rFonts w:cstheme="minorHAnsi"/>
        </w:rPr>
        <w:t xml:space="preserve">The person appointed to this post may have substantial access to children under the provisions of Joint Circular No. HC (88) 9 HOC 8/88 WHC (88) 10 and Vulnerable adults. Applicants are, therefore, advised that in the event that your appointment is recommended you will be asked to complete a form disclosing any convictions, bind-over orders or cautions, and to give permission in writing for </w:t>
      </w:r>
      <w:r w:rsidR="00AA3ACF" w:rsidRPr="00AA3ACF">
        <w:rPr>
          <w:rFonts w:cstheme="minorHAnsi"/>
        </w:rPr>
        <w:t>police</w:t>
      </w:r>
      <w:r w:rsidRPr="00AA3ACF">
        <w:rPr>
          <w:rFonts w:cstheme="minorHAnsi"/>
        </w:rPr>
        <w:t xml:space="preserve"> check to be carried out. Refusal to do so could prevent further consideration of the application. Attention is drawn to the provisions of the Rehabilitation of Offenders Act 1974 (Exceptions) Order 1975 as amended by the Rehabilitation of Offenders Act 1974 (Exceptions) (Amendment) Order 1986, which allow convictions that are spent to be disclosed for this purpose by the police and to be </w:t>
      </w:r>
      <w:r w:rsidR="00AA3ACF" w:rsidRPr="00AA3ACF">
        <w:rPr>
          <w:rFonts w:cstheme="minorHAnsi"/>
        </w:rPr>
        <w:t>considered</w:t>
      </w:r>
      <w:r w:rsidRPr="00AA3ACF">
        <w:rPr>
          <w:rFonts w:cstheme="minorHAnsi"/>
        </w:rPr>
        <w:t xml:space="preserve"> in deciding whether to engage an applicant. </w:t>
      </w:r>
    </w:p>
    <w:p w14:paraId="38F25651" w14:textId="77777777" w:rsidR="00D57BE3" w:rsidRPr="00AA3ACF" w:rsidRDefault="00D57BE3" w:rsidP="00D57BE3">
      <w:pPr>
        <w:rPr>
          <w:rFonts w:cstheme="minorHAnsi"/>
        </w:rPr>
      </w:pPr>
      <w:r w:rsidRPr="00AA3ACF">
        <w:rPr>
          <w:rFonts w:cstheme="minorHAnsi"/>
          <w:b/>
          <w:bCs/>
        </w:rPr>
        <w:t xml:space="preserve">7. </w:t>
      </w:r>
      <w:r w:rsidR="005519DE" w:rsidRPr="00AA3ACF">
        <w:rPr>
          <w:rFonts w:cstheme="minorHAnsi"/>
          <w:b/>
          <w:bCs/>
        </w:rPr>
        <w:t xml:space="preserve">Rehabilitation </w:t>
      </w:r>
      <w:r w:rsidR="005519DE">
        <w:rPr>
          <w:rFonts w:cstheme="minorHAnsi"/>
          <w:b/>
          <w:bCs/>
        </w:rPr>
        <w:t>o</w:t>
      </w:r>
      <w:r w:rsidR="005519DE" w:rsidRPr="00AA3ACF">
        <w:rPr>
          <w:rFonts w:cstheme="minorHAnsi"/>
          <w:b/>
          <w:bCs/>
        </w:rPr>
        <w:t xml:space="preserve">f Offenders </w:t>
      </w:r>
    </w:p>
    <w:p w14:paraId="43E62CBB" w14:textId="77777777" w:rsidR="00D57BE3" w:rsidRPr="00AA3ACF" w:rsidRDefault="00D57BE3" w:rsidP="004F72A7">
      <w:pPr>
        <w:jc w:val="both"/>
        <w:rPr>
          <w:rFonts w:cstheme="minorHAnsi"/>
        </w:rPr>
      </w:pPr>
      <w:r w:rsidRPr="00AA3ACF">
        <w:rPr>
          <w:rFonts w:cstheme="minorHAnsi"/>
        </w:rPr>
        <w:t xml:space="preserve">This post is not protected by the Rehabilitation of Offenders Act, 1974. You must disclose all information about all convictions (if any) in a Court of Law, no matter when they occurred. This information will be treated in the strictest confidence. </w:t>
      </w:r>
    </w:p>
    <w:p w14:paraId="704ED5ED" w14:textId="77777777" w:rsidR="00D57BE3" w:rsidRPr="00AA3ACF" w:rsidRDefault="00D57BE3" w:rsidP="00D57BE3">
      <w:pPr>
        <w:rPr>
          <w:rFonts w:cstheme="minorHAnsi"/>
        </w:rPr>
      </w:pPr>
      <w:r w:rsidRPr="00AA3ACF">
        <w:rPr>
          <w:rFonts w:cstheme="minorHAnsi"/>
          <w:b/>
          <w:bCs/>
        </w:rPr>
        <w:t xml:space="preserve">8. </w:t>
      </w:r>
      <w:r w:rsidR="005519DE" w:rsidRPr="00AA3ACF">
        <w:rPr>
          <w:rFonts w:cstheme="minorHAnsi"/>
          <w:b/>
          <w:bCs/>
        </w:rPr>
        <w:t xml:space="preserve">Further Information </w:t>
      </w:r>
    </w:p>
    <w:p w14:paraId="1B71D6B1" w14:textId="77777777" w:rsidR="00D57BE3" w:rsidRPr="00AA3ACF" w:rsidRDefault="00D57BE3" w:rsidP="004F72A7">
      <w:pPr>
        <w:jc w:val="both"/>
        <w:rPr>
          <w:rFonts w:cstheme="minorHAnsi"/>
        </w:rPr>
      </w:pPr>
      <w:r w:rsidRPr="00AA3ACF">
        <w:rPr>
          <w:rFonts w:cstheme="minorHAnsi"/>
        </w:rPr>
        <w:t xml:space="preserve">The post is subject to the terms and conditions of service of Hospital Medical and Dental Staff as amended from time to time. All appointments to the Trust are subject to: - </w:t>
      </w:r>
    </w:p>
    <w:p w14:paraId="794605DC" w14:textId="77777777" w:rsidR="00D57BE3" w:rsidRPr="00AA3ACF" w:rsidRDefault="00D57BE3" w:rsidP="00D57BE3">
      <w:pPr>
        <w:rPr>
          <w:rFonts w:cstheme="minorHAnsi"/>
        </w:rPr>
      </w:pPr>
      <w:r w:rsidRPr="00AA3ACF">
        <w:rPr>
          <w:rFonts w:cstheme="minorHAnsi"/>
        </w:rPr>
        <w:t xml:space="preserve">1. Appropriate Registration with the General Medical Council </w:t>
      </w:r>
    </w:p>
    <w:p w14:paraId="0E5BC6A8" w14:textId="77777777" w:rsidR="00D57BE3" w:rsidRPr="00AA3ACF" w:rsidRDefault="00D57BE3" w:rsidP="00D57BE3">
      <w:pPr>
        <w:rPr>
          <w:rFonts w:cstheme="minorHAnsi"/>
        </w:rPr>
      </w:pPr>
      <w:r w:rsidRPr="00AA3ACF">
        <w:rPr>
          <w:rFonts w:cstheme="minorHAnsi"/>
        </w:rPr>
        <w:t xml:space="preserve">2. Satisfactory Medical Examination including documentary validated evidence of Hep B, Hep C and </w:t>
      </w:r>
      <w:r w:rsidR="004F72A7" w:rsidRPr="00AA3ACF">
        <w:rPr>
          <w:rFonts w:cstheme="minorHAnsi"/>
        </w:rPr>
        <w:t xml:space="preserve">  </w:t>
      </w:r>
      <w:r w:rsidRPr="00AA3ACF">
        <w:rPr>
          <w:rFonts w:cstheme="minorHAnsi"/>
        </w:rPr>
        <w:t xml:space="preserve">HIV </w:t>
      </w:r>
    </w:p>
    <w:p w14:paraId="71E0C690" w14:textId="77777777" w:rsidR="00D57BE3" w:rsidRPr="00AA3ACF" w:rsidRDefault="00D57BE3" w:rsidP="00D57BE3">
      <w:pPr>
        <w:rPr>
          <w:rFonts w:cstheme="minorHAnsi"/>
        </w:rPr>
      </w:pPr>
      <w:r w:rsidRPr="00AA3ACF">
        <w:rPr>
          <w:rFonts w:cstheme="minorHAnsi"/>
        </w:rPr>
        <w:t xml:space="preserve">3. Satisfactory clearance with the Criminal Records Bureau </w:t>
      </w:r>
    </w:p>
    <w:p w14:paraId="572E709B" w14:textId="77777777" w:rsidR="00D57BE3" w:rsidRPr="00AA3ACF" w:rsidRDefault="00D57BE3" w:rsidP="00D57BE3">
      <w:pPr>
        <w:rPr>
          <w:rFonts w:cstheme="minorHAnsi"/>
        </w:rPr>
      </w:pPr>
      <w:r w:rsidRPr="00AA3ACF">
        <w:rPr>
          <w:rFonts w:cstheme="minorHAnsi"/>
        </w:rPr>
        <w:t xml:space="preserve">4. Two satisfactory references, one of which, must be your present or most recent employer </w:t>
      </w:r>
    </w:p>
    <w:p w14:paraId="2BA2D289" w14:textId="77777777" w:rsidR="00B90D66" w:rsidRPr="00AA3ACF" w:rsidRDefault="00B90D66">
      <w:pPr>
        <w:rPr>
          <w:rFonts w:cstheme="minorHAnsi"/>
          <w:b/>
          <w:bCs/>
        </w:rPr>
      </w:pPr>
      <w:r w:rsidRPr="00AA3ACF">
        <w:rPr>
          <w:rFonts w:cstheme="minorHAnsi"/>
          <w:b/>
          <w:bCs/>
        </w:rPr>
        <w:br w:type="page"/>
      </w:r>
    </w:p>
    <w:p w14:paraId="20739EA6" w14:textId="77777777" w:rsidR="00D57BE3" w:rsidRPr="00AA3ACF" w:rsidRDefault="00D57BE3" w:rsidP="004F72A7">
      <w:pPr>
        <w:jc w:val="center"/>
        <w:rPr>
          <w:rFonts w:cstheme="minorHAnsi"/>
          <w:b/>
          <w:bCs/>
        </w:rPr>
      </w:pPr>
      <w:r w:rsidRPr="00AA3ACF">
        <w:rPr>
          <w:rFonts w:cstheme="minorHAnsi"/>
          <w:b/>
          <w:bCs/>
        </w:rPr>
        <w:lastRenderedPageBreak/>
        <w:t xml:space="preserve">ROYAL DEVON </w:t>
      </w:r>
      <w:r w:rsidR="00B90D66" w:rsidRPr="00AA3ACF">
        <w:rPr>
          <w:rFonts w:cstheme="minorHAnsi"/>
          <w:b/>
          <w:bCs/>
        </w:rPr>
        <w:t>UNIVERSITY</w:t>
      </w:r>
      <w:r w:rsidRPr="00AA3ACF">
        <w:rPr>
          <w:rFonts w:cstheme="minorHAnsi"/>
          <w:b/>
          <w:bCs/>
        </w:rPr>
        <w:t xml:space="preserve"> HEALTHCARE NHS TRUST</w:t>
      </w:r>
    </w:p>
    <w:p w14:paraId="0E9A07B8" w14:textId="77777777" w:rsidR="004F72A7" w:rsidRPr="00AA3ACF" w:rsidRDefault="004F72A7" w:rsidP="004F72A7">
      <w:pPr>
        <w:jc w:val="center"/>
        <w:rPr>
          <w:rFonts w:cstheme="minorHAnsi"/>
          <w:b/>
          <w:bCs/>
        </w:rPr>
      </w:pPr>
      <w:r w:rsidRPr="00AA3ACF">
        <w:rPr>
          <w:rFonts w:cstheme="minorHAnsi"/>
          <w:b/>
          <w:bCs/>
        </w:rPr>
        <w:t>PERSON SPECIFICATION</w:t>
      </w:r>
    </w:p>
    <w:p w14:paraId="4626E746" w14:textId="77777777" w:rsidR="004F72A7" w:rsidRPr="00AA3ACF" w:rsidRDefault="004F72A7" w:rsidP="004F72A7">
      <w:pPr>
        <w:jc w:val="center"/>
        <w:rPr>
          <w:rFonts w:cstheme="minorHAnsi"/>
        </w:rPr>
      </w:pPr>
    </w:p>
    <w:tbl>
      <w:tblPr>
        <w:tblStyle w:val="TableGrid"/>
        <w:tblW w:w="0" w:type="auto"/>
        <w:tblLayout w:type="fixed"/>
        <w:tblLook w:val="0000" w:firstRow="0" w:lastRow="0" w:firstColumn="0" w:lastColumn="0" w:noHBand="0" w:noVBand="0"/>
      </w:tblPr>
      <w:tblGrid>
        <w:gridCol w:w="2961"/>
        <w:gridCol w:w="11"/>
        <w:gridCol w:w="3119"/>
        <w:gridCol w:w="2793"/>
      </w:tblGrid>
      <w:tr w:rsidR="00D57BE3" w:rsidRPr="00051727" w14:paraId="1D93AFC3" w14:textId="77777777" w:rsidTr="004F72A7">
        <w:trPr>
          <w:trHeight w:val="93"/>
        </w:trPr>
        <w:tc>
          <w:tcPr>
            <w:tcW w:w="2961" w:type="dxa"/>
          </w:tcPr>
          <w:p w14:paraId="5D834291" w14:textId="77777777" w:rsidR="00D57BE3" w:rsidRPr="00051727" w:rsidRDefault="00D57BE3" w:rsidP="00D57BE3">
            <w:pPr>
              <w:spacing w:after="160" w:line="259" w:lineRule="auto"/>
              <w:rPr>
                <w:rFonts w:cstheme="minorHAnsi"/>
              </w:rPr>
            </w:pPr>
            <w:r w:rsidRPr="00051727">
              <w:rPr>
                <w:rFonts w:cstheme="minorHAnsi"/>
                <w:b/>
                <w:bCs/>
              </w:rPr>
              <w:t xml:space="preserve">FORM Requirements </w:t>
            </w:r>
          </w:p>
        </w:tc>
        <w:tc>
          <w:tcPr>
            <w:tcW w:w="3130" w:type="dxa"/>
            <w:gridSpan w:val="2"/>
          </w:tcPr>
          <w:p w14:paraId="0F9DA239" w14:textId="77777777" w:rsidR="00D57BE3" w:rsidRPr="00051727" w:rsidRDefault="00D57BE3" w:rsidP="00D57BE3">
            <w:pPr>
              <w:spacing w:after="160" w:line="259" w:lineRule="auto"/>
              <w:rPr>
                <w:rFonts w:cstheme="minorHAnsi"/>
              </w:rPr>
            </w:pPr>
            <w:r w:rsidRPr="00051727">
              <w:rPr>
                <w:rFonts w:cstheme="minorHAnsi"/>
                <w:b/>
                <w:bCs/>
              </w:rPr>
              <w:t xml:space="preserve">Essential </w:t>
            </w:r>
          </w:p>
        </w:tc>
        <w:tc>
          <w:tcPr>
            <w:tcW w:w="2793" w:type="dxa"/>
          </w:tcPr>
          <w:p w14:paraId="2D652D9D" w14:textId="77777777" w:rsidR="00D57BE3" w:rsidRPr="00051727" w:rsidRDefault="00D57BE3" w:rsidP="00D57BE3">
            <w:pPr>
              <w:spacing w:after="160" w:line="259" w:lineRule="auto"/>
              <w:rPr>
                <w:rFonts w:cstheme="minorHAnsi"/>
              </w:rPr>
            </w:pPr>
            <w:r w:rsidRPr="00051727">
              <w:rPr>
                <w:rFonts w:cstheme="minorHAnsi"/>
                <w:b/>
                <w:bCs/>
              </w:rPr>
              <w:t xml:space="preserve">Desirable </w:t>
            </w:r>
          </w:p>
        </w:tc>
      </w:tr>
      <w:tr w:rsidR="00D57BE3" w:rsidRPr="00051727" w14:paraId="3FB4DA45" w14:textId="77777777" w:rsidTr="004F72A7">
        <w:trPr>
          <w:trHeight w:val="549"/>
        </w:trPr>
        <w:tc>
          <w:tcPr>
            <w:tcW w:w="2961" w:type="dxa"/>
          </w:tcPr>
          <w:p w14:paraId="45CA8981" w14:textId="77777777" w:rsidR="00D57BE3" w:rsidRPr="00051727" w:rsidRDefault="00D57BE3" w:rsidP="00D57BE3">
            <w:pPr>
              <w:spacing w:after="160" w:line="259" w:lineRule="auto"/>
              <w:rPr>
                <w:rFonts w:cstheme="minorHAnsi"/>
              </w:rPr>
            </w:pPr>
          </w:p>
          <w:p w14:paraId="060A0683" w14:textId="77777777" w:rsidR="00D57BE3" w:rsidRPr="00051727" w:rsidRDefault="00D57BE3" w:rsidP="00D57BE3">
            <w:pPr>
              <w:spacing w:after="160" w:line="259" w:lineRule="auto"/>
              <w:rPr>
                <w:rFonts w:cstheme="minorHAnsi"/>
              </w:rPr>
            </w:pPr>
            <w:r w:rsidRPr="00051727">
              <w:rPr>
                <w:rFonts w:cstheme="minorHAnsi"/>
                <w:b/>
                <w:bCs/>
              </w:rPr>
              <w:t xml:space="preserve">1. Education, qualifications and special training </w:t>
            </w:r>
          </w:p>
          <w:p w14:paraId="49A8919A" w14:textId="77777777" w:rsidR="00D57BE3" w:rsidRPr="00051727" w:rsidRDefault="00D57BE3" w:rsidP="00D57BE3">
            <w:pPr>
              <w:spacing w:after="160" w:line="259" w:lineRule="auto"/>
              <w:rPr>
                <w:rFonts w:cstheme="minorHAnsi"/>
              </w:rPr>
            </w:pPr>
          </w:p>
        </w:tc>
        <w:tc>
          <w:tcPr>
            <w:tcW w:w="3130" w:type="dxa"/>
            <w:gridSpan w:val="2"/>
          </w:tcPr>
          <w:p w14:paraId="62E69BC2" w14:textId="77777777" w:rsidR="00D57BE3" w:rsidRPr="00051727" w:rsidRDefault="00D57BE3" w:rsidP="00D57BE3">
            <w:pPr>
              <w:spacing w:after="160" w:line="259" w:lineRule="auto"/>
              <w:rPr>
                <w:rFonts w:cstheme="minorHAnsi"/>
              </w:rPr>
            </w:pPr>
            <w:r w:rsidRPr="00051727">
              <w:rPr>
                <w:rFonts w:cstheme="minorHAnsi"/>
              </w:rPr>
              <w:t xml:space="preserve">2 years postgraduate training (Foundation years 1&amp;2, ideally completed by the start of the post) </w:t>
            </w:r>
          </w:p>
        </w:tc>
        <w:tc>
          <w:tcPr>
            <w:tcW w:w="2793" w:type="dxa"/>
          </w:tcPr>
          <w:p w14:paraId="43F24103" w14:textId="77777777" w:rsidR="00D57BE3" w:rsidRPr="00051727" w:rsidRDefault="00D57BE3" w:rsidP="00D57BE3">
            <w:pPr>
              <w:spacing w:after="160" w:line="259" w:lineRule="auto"/>
              <w:rPr>
                <w:rFonts w:cstheme="minorHAnsi"/>
              </w:rPr>
            </w:pPr>
          </w:p>
        </w:tc>
      </w:tr>
      <w:tr w:rsidR="00D57BE3" w:rsidRPr="00051727" w14:paraId="6ED12CE8" w14:textId="77777777" w:rsidTr="004F72A7">
        <w:trPr>
          <w:trHeight w:val="1928"/>
        </w:trPr>
        <w:tc>
          <w:tcPr>
            <w:tcW w:w="2961" w:type="dxa"/>
          </w:tcPr>
          <w:p w14:paraId="18265C2A" w14:textId="77777777" w:rsidR="00D57BE3" w:rsidRPr="00051727" w:rsidRDefault="00D57BE3" w:rsidP="00D57BE3">
            <w:pPr>
              <w:spacing w:after="160" w:line="259" w:lineRule="auto"/>
              <w:rPr>
                <w:rFonts w:cstheme="minorHAnsi"/>
              </w:rPr>
            </w:pPr>
          </w:p>
          <w:p w14:paraId="12AA7B98" w14:textId="77777777" w:rsidR="00D57BE3" w:rsidRPr="00051727" w:rsidRDefault="00D57BE3" w:rsidP="00D57BE3">
            <w:pPr>
              <w:spacing w:after="160" w:line="259" w:lineRule="auto"/>
              <w:rPr>
                <w:rFonts w:cstheme="minorHAnsi"/>
              </w:rPr>
            </w:pPr>
            <w:r w:rsidRPr="00051727">
              <w:rPr>
                <w:rFonts w:cstheme="minorHAnsi"/>
                <w:b/>
                <w:bCs/>
              </w:rPr>
              <w:t xml:space="preserve">2. Knowledge and skills </w:t>
            </w:r>
          </w:p>
          <w:p w14:paraId="315442DF" w14:textId="77777777" w:rsidR="00D57BE3" w:rsidRPr="00051727" w:rsidRDefault="00D57BE3" w:rsidP="00D57BE3">
            <w:pPr>
              <w:spacing w:after="160" w:line="259" w:lineRule="auto"/>
              <w:rPr>
                <w:rFonts w:cstheme="minorHAnsi"/>
              </w:rPr>
            </w:pPr>
          </w:p>
        </w:tc>
        <w:tc>
          <w:tcPr>
            <w:tcW w:w="3130" w:type="dxa"/>
            <w:gridSpan w:val="2"/>
          </w:tcPr>
          <w:p w14:paraId="089637E3" w14:textId="77777777" w:rsidR="00D57BE3" w:rsidRPr="00051727" w:rsidRDefault="00D57BE3" w:rsidP="00D57BE3">
            <w:pPr>
              <w:spacing w:after="160" w:line="259" w:lineRule="auto"/>
              <w:rPr>
                <w:rFonts w:cstheme="minorHAnsi"/>
              </w:rPr>
            </w:pPr>
            <w:r w:rsidRPr="00051727">
              <w:rPr>
                <w:rFonts w:cstheme="minorHAnsi"/>
                <w:b/>
                <w:bCs/>
              </w:rPr>
              <w:t xml:space="preserve">Knowledge </w:t>
            </w:r>
          </w:p>
          <w:p w14:paraId="05EAAEE6" w14:textId="2D549DE1" w:rsidR="00D57BE3" w:rsidRPr="00051727" w:rsidRDefault="00D57BE3" w:rsidP="00D57BE3">
            <w:pPr>
              <w:spacing w:after="160" w:line="259" w:lineRule="auto"/>
              <w:rPr>
                <w:rFonts w:cstheme="minorHAnsi"/>
              </w:rPr>
            </w:pPr>
            <w:r w:rsidRPr="00051727">
              <w:rPr>
                <w:rFonts w:cstheme="minorHAnsi"/>
              </w:rPr>
              <w:t xml:space="preserve">Appropriate knowledge to perform at </w:t>
            </w:r>
            <w:r w:rsidR="008051EA" w:rsidRPr="00051727">
              <w:rPr>
                <w:rFonts w:cstheme="minorHAnsi"/>
              </w:rPr>
              <w:t>Haematology</w:t>
            </w:r>
            <w:r w:rsidRPr="00051727">
              <w:rPr>
                <w:rFonts w:cstheme="minorHAnsi"/>
              </w:rPr>
              <w:t xml:space="preserve"> </w:t>
            </w:r>
            <w:r w:rsidR="00051727">
              <w:rPr>
                <w:rFonts w:cstheme="minorHAnsi"/>
              </w:rPr>
              <w:t>Trust</w:t>
            </w:r>
            <w:r w:rsidRPr="00051727">
              <w:rPr>
                <w:rFonts w:cstheme="minorHAnsi"/>
              </w:rPr>
              <w:t xml:space="preserve"> Grade level </w:t>
            </w:r>
          </w:p>
          <w:p w14:paraId="17446036" w14:textId="77777777" w:rsidR="00D57BE3" w:rsidRPr="00051727" w:rsidRDefault="00D57BE3" w:rsidP="00D57BE3">
            <w:pPr>
              <w:spacing w:after="160" w:line="259" w:lineRule="auto"/>
              <w:rPr>
                <w:rFonts w:cstheme="minorHAnsi"/>
              </w:rPr>
            </w:pPr>
            <w:r w:rsidRPr="00051727">
              <w:rPr>
                <w:rFonts w:cstheme="minorHAnsi"/>
                <w:b/>
                <w:bCs/>
              </w:rPr>
              <w:t xml:space="preserve">Skills </w:t>
            </w:r>
          </w:p>
          <w:p w14:paraId="352BA300" w14:textId="77777777" w:rsidR="00D57BE3" w:rsidRPr="00051727" w:rsidRDefault="00D57BE3" w:rsidP="00D57BE3">
            <w:pPr>
              <w:spacing w:after="160" w:line="259" w:lineRule="auto"/>
              <w:rPr>
                <w:rFonts w:cstheme="minorHAnsi"/>
              </w:rPr>
            </w:pPr>
            <w:r w:rsidRPr="00051727">
              <w:rPr>
                <w:rFonts w:cstheme="minorHAnsi"/>
              </w:rPr>
              <w:t xml:space="preserve">Clinical history and examination </w:t>
            </w:r>
          </w:p>
          <w:p w14:paraId="6619175B" w14:textId="77777777" w:rsidR="00D57BE3" w:rsidRPr="00051727" w:rsidRDefault="00D57BE3" w:rsidP="00D57BE3">
            <w:pPr>
              <w:spacing w:after="160" w:line="259" w:lineRule="auto"/>
              <w:rPr>
                <w:rFonts w:cstheme="minorHAnsi"/>
              </w:rPr>
            </w:pPr>
            <w:r w:rsidRPr="00051727">
              <w:rPr>
                <w:rFonts w:cstheme="minorHAnsi"/>
              </w:rPr>
              <w:t xml:space="preserve">Understands the need for and appreciates the role of audit and clinical governance in clinical practice </w:t>
            </w:r>
          </w:p>
          <w:p w14:paraId="6BA1EE86" w14:textId="77777777" w:rsidR="00D57BE3" w:rsidRPr="00051727" w:rsidRDefault="00D57BE3" w:rsidP="00D57BE3">
            <w:pPr>
              <w:spacing w:after="160" w:line="259" w:lineRule="auto"/>
              <w:rPr>
                <w:rFonts w:cstheme="minorHAnsi"/>
              </w:rPr>
            </w:pPr>
            <w:r w:rsidRPr="00051727">
              <w:rPr>
                <w:rFonts w:cstheme="minorHAnsi"/>
              </w:rPr>
              <w:t xml:space="preserve">Understands the principles of patient confidentiality and data protection </w:t>
            </w:r>
          </w:p>
          <w:p w14:paraId="3E487D2C" w14:textId="77777777" w:rsidR="00D57BE3" w:rsidRPr="00051727" w:rsidRDefault="00D57BE3" w:rsidP="00D57BE3">
            <w:pPr>
              <w:spacing w:after="160" w:line="259" w:lineRule="auto"/>
              <w:rPr>
                <w:rFonts w:cstheme="minorHAnsi"/>
              </w:rPr>
            </w:pPr>
            <w:r w:rsidRPr="00051727">
              <w:rPr>
                <w:rFonts w:cstheme="minorHAnsi"/>
              </w:rPr>
              <w:t xml:space="preserve">Keeps professional knowledge and skills up to date </w:t>
            </w:r>
          </w:p>
        </w:tc>
        <w:tc>
          <w:tcPr>
            <w:tcW w:w="2793" w:type="dxa"/>
          </w:tcPr>
          <w:p w14:paraId="7DF6C970" w14:textId="77777777" w:rsidR="00D57BE3" w:rsidRPr="00051727" w:rsidRDefault="00D57BE3" w:rsidP="00D57BE3">
            <w:pPr>
              <w:spacing w:after="160" w:line="259" w:lineRule="auto"/>
              <w:rPr>
                <w:rFonts w:cstheme="minorHAnsi"/>
              </w:rPr>
            </w:pPr>
            <w:r w:rsidRPr="00051727">
              <w:rPr>
                <w:rFonts w:cstheme="minorHAnsi"/>
              </w:rPr>
              <w:t xml:space="preserve">Teaching and research skills </w:t>
            </w:r>
          </w:p>
          <w:p w14:paraId="7F9AC053" w14:textId="77777777" w:rsidR="00D57BE3" w:rsidRPr="00051727" w:rsidRDefault="00D57BE3" w:rsidP="00D57BE3">
            <w:pPr>
              <w:spacing w:after="160" w:line="259" w:lineRule="auto"/>
              <w:rPr>
                <w:rFonts w:cstheme="minorHAnsi"/>
              </w:rPr>
            </w:pPr>
            <w:r w:rsidRPr="00051727">
              <w:rPr>
                <w:rFonts w:cstheme="minorHAnsi"/>
              </w:rPr>
              <w:t xml:space="preserve">Appropriate management skills </w:t>
            </w:r>
          </w:p>
        </w:tc>
      </w:tr>
      <w:tr w:rsidR="00D57BE3" w:rsidRPr="00051727" w14:paraId="4A1E444D" w14:textId="77777777" w:rsidTr="004F72A7">
        <w:trPr>
          <w:trHeight w:val="435"/>
        </w:trPr>
        <w:tc>
          <w:tcPr>
            <w:tcW w:w="2961" w:type="dxa"/>
          </w:tcPr>
          <w:p w14:paraId="69B4AAC1" w14:textId="77777777" w:rsidR="00D57BE3" w:rsidRPr="00051727" w:rsidRDefault="00D57BE3" w:rsidP="00D57BE3">
            <w:pPr>
              <w:spacing w:after="160" w:line="259" w:lineRule="auto"/>
              <w:rPr>
                <w:rFonts w:cstheme="minorHAnsi"/>
              </w:rPr>
            </w:pPr>
          </w:p>
          <w:p w14:paraId="53078C4C" w14:textId="77777777" w:rsidR="00D57BE3" w:rsidRPr="00051727" w:rsidRDefault="00D57BE3" w:rsidP="00D57BE3">
            <w:pPr>
              <w:spacing w:after="160" w:line="259" w:lineRule="auto"/>
              <w:rPr>
                <w:rFonts w:cstheme="minorHAnsi"/>
              </w:rPr>
            </w:pPr>
            <w:r w:rsidRPr="00051727">
              <w:rPr>
                <w:rFonts w:cstheme="minorHAnsi"/>
                <w:b/>
                <w:bCs/>
              </w:rPr>
              <w:t xml:space="preserve">3. Experience </w:t>
            </w:r>
          </w:p>
          <w:p w14:paraId="639E25CF" w14:textId="77777777" w:rsidR="00D57BE3" w:rsidRPr="00051727" w:rsidRDefault="00D57BE3" w:rsidP="00D57BE3">
            <w:pPr>
              <w:spacing w:after="160" w:line="259" w:lineRule="auto"/>
              <w:rPr>
                <w:rFonts w:cstheme="minorHAnsi"/>
              </w:rPr>
            </w:pPr>
          </w:p>
        </w:tc>
        <w:tc>
          <w:tcPr>
            <w:tcW w:w="3130" w:type="dxa"/>
            <w:gridSpan w:val="2"/>
          </w:tcPr>
          <w:p w14:paraId="451D6D1C" w14:textId="77777777" w:rsidR="00D57BE3" w:rsidRPr="00051727" w:rsidRDefault="00D57BE3" w:rsidP="00D57BE3">
            <w:pPr>
              <w:spacing w:after="160" w:line="259" w:lineRule="auto"/>
              <w:rPr>
                <w:rFonts w:cstheme="minorHAnsi"/>
              </w:rPr>
            </w:pPr>
            <w:r w:rsidRPr="00051727">
              <w:rPr>
                <w:rFonts w:cstheme="minorHAnsi"/>
              </w:rPr>
              <w:t xml:space="preserve">Ability to operate and work independently whilst being aware of own limitations and know when to consult senior colleagues </w:t>
            </w:r>
          </w:p>
        </w:tc>
        <w:tc>
          <w:tcPr>
            <w:tcW w:w="2793" w:type="dxa"/>
          </w:tcPr>
          <w:p w14:paraId="14EFAF21" w14:textId="77777777" w:rsidR="00D57BE3" w:rsidRPr="00051727" w:rsidRDefault="00D57BE3" w:rsidP="00D57BE3">
            <w:pPr>
              <w:spacing w:after="160" w:line="259" w:lineRule="auto"/>
              <w:rPr>
                <w:rFonts w:cstheme="minorHAnsi"/>
              </w:rPr>
            </w:pPr>
          </w:p>
        </w:tc>
      </w:tr>
      <w:tr w:rsidR="00D57BE3" w:rsidRPr="00051727" w14:paraId="3F46A7D2" w14:textId="77777777" w:rsidTr="004F72A7">
        <w:trPr>
          <w:trHeight w:val="1347"/>
        </w:trPr>
        <w:tc>
          <w:tcPr>
            <w:tcW w:w="2961" w:type="dxa"/>
          </w:tcPr>
          <w:p w14:paraId="062F2A79" w14:textId="77777777" w:rsidR="00D57BE3" w:rsidRPr="00051727" w:rsidRDefault="00D57BE3" w:rsidP="00D57BE3">
            <w:pPr>
              <w:spacing w:after="160" w:line="259" w:lineRule="auto"/>
              <w:rPr>
                <w:rFonts w:cstheme="minorHAnsi"/>
              </w:rPr>
            </w:pPr>
          </w:p>
          <w:p w14:paraId="5A7D1808" w14:textId="77777777" w:rsidR="00D57BE3" w:rsidRPr="00051727" w:rsidRDefault="00D57BE3" w:rsidP="00D57BE3">
            <w:pPr>
              <w:spacing w:after="160" w:line="259" w:lineRule="auto"/>
              <w:rPr>
                <w:rFonts w:cstheme="minorHAnsi"/>
              </w:rPr>
            </w:pPr>
            <w:r w:rsidRPr="00051727">
              <w:rPr>
                <w:rFonts w:cstheme="minorHAnsi"/>
                <w:b/>
                <w:bCs/>
              </w:rPr>
              <w:t xml:space="preserve">4. Personal skills </w:t>
            </w:r>
          </w:p>
          <w:p w14:paraId="0C0FCDF7" w14:textId="77777777" w:rsidR="00D57BE3" w:rsidRPr="00051727" w:rsidRDefault="00D57BE3" w:rsidP="00D57BE3">
            <w:pPr>
              <w:spacing w:after="160" w:line="259" w:lineRule="auto"/>
              <w:rPr>
                <w:rFonts w:cstheme="minorHAnsi"/>
              </w:rPr>
            </w:pPr>
          </w:p>
        </w:tc>
        <w:tc>
          <w:tcPr>
            <w:tcW w:w="3130" w:type="dxa"/>
            <w:gridSpan w:val="2"/>
            <w:tcBorders>
              <w:right w:val="single" w:sz="4" w:space="0" w:color="000000"/>
            </w:tcBorders>
          </w:tcPr>
          <w:p w14:paraId="555D3527" w14:textId="77777777" w:rsidR="00D57BE3" w:rsidRPr="00051727" w:rsidRDefault="00D57BE3" w:rsidP="00D57BE3">
            <w:pPr>
              <w:spacing w:after="160" w:line="259" w:lineRule="auto"/>
              <w:rPr>
                <w:rFonts w:cstheme="minorHAnsi"/>
              </w:rPr>
            </w:pPr>
            <w:r w:rsidRPr="00051727">
              <w:rPr>
                <w:rFonts w:cstheme="minorHAnsi"/>
              </w:rPr>
              <w:t xml:space="preserve">Ability to work as part of a team. </w:t>
            </w:r>
          </w:p>
          <w:p w14:paraId="73CCEA63" w14:textId="77777777" w:rsidR="00D57BE3" w:rsidRPr="00051727" w:rsidRDefault="00D57BE3" w:rsidP="00D57BE3">
            <w:pPr>
              <w:spacing w:after="160" w:line="259" w:lineRule="auto"/>
              <w:rPr>
                <w:rFonts w:cstheme="minorHAnsi"/>
              </w:rPr>
            </w:pPr>
            <w:r w:rsidRPr="00051727">
              <w:rPr>
                <w:rFonts w:cstheme="minorHAnsi"/>
              </w:rPr>
              <w:t xml:space="preserve">Ability to communicate effectively both verbally and in writing with patients, carers, </w:t>
            </w:r>
            <w:r w:rsidR="001608C3" w:rsidRPr="00051727">
              <w:rPr>
                <w:rFonts w:cstheme="minorHAnsi"/>
              </w:rPr>
              <w:t>GPs</w:t>
            </w:r>
            <w:r w:rsidRPr="00051727">
              <w:rPr>
                <w:rFonts w:cstheme="minorHAnsi"/>
              </w:rPr>
              <w:t xml:space="preserve">, Nurses and other agencies </w:t>
            </w:r>
          </w:p>
          <w:p w14:paraId="1748D446" w14:textId="77777777" w:rsidR="00D57BE3" w:rsidRPr="00051727" w:rsidRDefault="00D57BE3" w:rsidP="00D57BE3">
            <w:pPr>
              <w:spacing w:after="160" w:line="259" w:lineRule="auto"/>
              <w:rPr>
                <w:rFonts w:cstheme="minorHAnsi"/>
              </w:rPr>
            </w:pPr>
            <w:r w:rsidRPr="00051727">
              <w:rPr>
                <w:rFonts w:cstheme="minorHAnsi"/>
              </w:rPr>
              <w:t xml:space="preserve">To show initiative, to take responsibility and make decisions </w:t>
            </w:r>
          </w:p>
          <w:p w14:paraId="60044217" w14:textId="77777777" w:rsidR="00D57BE3" w:rsidRPr="00051727" w:rsidRDefault="00D57BE3" w:rsidP="00D57BE3">
            <w:pPr>
              <w:spacing w:after="160" w:line="259" w:lineRule="auto"/>
              <w:rPr>
                <w:rFonts w:cstheme="minorHAnsi"/>
              </w:rPr>
            </w:pPr>
            <w:r w:rsidRPr="00051727">
              <w:rPr>
                <w:rFonts w:cstheme="minorHAnsi"/>
              </w:rPr>
              <w:lastRenderedPageBreak/>
              <w:t xml:space="preserve">Flexibility to respond to service needs when necessary </w:t>
            </w:r>
          </w:p>
        </w:tc>
        <w:tc>
          <w:tcPr>
            <w:tcW w:w="2793" w:type="dxa"/>
            <w:tcBorders>
              <w:left w:val="single" w:sz="4" w:space="0" w:color="000000"/>
            </w:tcBorders>
          </w:tcPr>
          <w:p w14:paraId="1E686332" w14:textId="77777777" w:rsidR="00D57BE3" w:rsidRPr="00051727" w:rsidRDefault="00D57BE3" w:rsidP="00D57BE3">
            <w:pPr>
              <w:spacing w:after="160" w:line="259" w:lineRule="auto"/>
              <w:rPr>
                <w:rFonts w:cstheme="minorHAnsi"/>
              </w:rPr>
            </w:pPr>
            <w:r w:rsidRPr="00051727">
              <w:rPr>
                <w:rFonts w:cstheme="minorHAnsi"/>
              </w:rPr>
              <w:lastRenderedPageBreak/>
              <w:t xml:space="preserve">Good organisational skills </w:t>
            </w:r>
          </w:p>
          <w:p w14:paraId="25B22BCA" w14:textId="77777777" w:rsidR="00D57BE3" w:rsidRPr="00051727" w:rsidRDefault="00D57BE3" w:rsidP="00D57BE3">
            <w:pPr>
              <w:spacing w:after="160" w:line="259" w:lineRule="auto"/>
              <w:rPr>
                <w:rFonts w:cstheme="minorHAnsi"/>
              </w:rPr>
            </w:pPr>
            <w:r w:rsidRPr="00051727">
              <w:rPr>
                <w:rFonts w:cstheme="minorHAnsi"/>
              </w:rPr>
              <w:t xml:space="preserve">Ability to develop new skills </w:t>
            </w:r>
          </w:p>
        </w:tc>
      </w:tr>
      <w:tr w:rsidR="00D57BE3" w:rsidRPr="00051727" w14:paraId="19DCA6B2" w14:textId="77777777" w:rsidTr="004F72A7">
        <w:trPr>
          <w:trHeight w:val="97"/>
        </w:trPr>
        <w:tc>
          <w:tcPr>
            <w:tcW w:w="2972" w:type="dxa"/>
            <w:gridSpan w:val="2"/>
          </w:tcPr>
          <w:p w14:paraId="14A0E90D" w14:textId="77777777" w:rsidR="00D57BE3" w:rsidRPr="00051727" w:rsidRDefault="00D57BE3" w:rsidP="00D57BE3">
            <w:pPr>
              <w:spacing w:after="160" w:line="259" w:lineRule="auto"/>
              <w:rPr>
                <w:rFonts w:cstheme="minorHAnsi"/>
              </w:rPr>
            </w:pPr>
          </w:p>
          <w:p w14:paraId="7C194F51" w14:textId="77777777" w:rsidR="00D57BE3" w:rsidRPr="00051727" w:rsidRDefault="00D57BE3" w:rsidP="00D57BE3">
            <w:pPr>
              <w:spacing w:after="160" w:line="259" w:lineRule="auto"/>
              <w:rPr>
                <w:rFonts w:cstheme="minorHAnsi"/>
              </w:rPr>
            </w:pPr>
            <w:r w:rsidRPr="00051727">
              <w:rPr>
                <w:rFonts w:cstheme="minorHAnsi"/>
                <w:b/>
                <w:bCs/>
              </w:rPr>
              <w:t xml:space="preserve">5. Fitness to practice </w:t>
            </w:r>
          </w:p>
          <w:p w14:paraId="7204CE15" w14:textId="77777777" w:rsidR="00D57BE3" w:rsidRPr="00051727" w:rsidRDefault="00D57BE3" w:rsidP="00D57BE3">
            <w:pPr>
              <w:spacing w:after="160" w:line="259" w:lineRule="auto"/>
              <w:rPr>
                <w:rFonts w:cstheme="minorHAnsi"/>
              </w:rPr>
            </w:pPr>
          </w:p>
        </w:tc>
        <w:tc>
          <w:tcPr>
            <w:tcW w:w="5912" w:type="dxa"/>
            <w:gridSpan w:val="2"/>
            <w:tcBorders>
              <w:bottom w:val="nil"/>
            </w:tcBorders>
          </w:tcPr>
          <w:p w14:paraId="3D62FEFB" w14:textId="77777777" w:rsidR="00D57BE3" w:rsidRPr="00051727" w:rsidRDefault="00D57BE3" w:rsidP="00D57BE3">
            <w:pPr>
              <w:spacing w:after="160" w:line="259" w:lineRule="auto"/>
              <w:rPr>
                <w:rFonts w:cstheme="minorHAnsi"/>
              </w:rPr>
            </w:pPr>
            <w:r w:rsidRPr="00051727">
              <w:rPr>
                <w:rFonts w:cstheme="minorHAnsi"/>
              </w:rPr>
              <w:t xml:space="preserve">Up to date and fit to practice safely </w:t>
            </w:r>
          </w:p>
        </w:tc>
      </w:tr>
      <w:tr w:rsidR="00D57BE3" w:rsidRPr="005519DE" w14:paraId="30213DD1" w14:textId="77777777" w:rsidTr="004F72A7">
        <w:trPr>
          <w:trHeight w:val="435"/>
        </w:trPr>
        <w:tc>
          <w:tcPr>
            <w:tcW w:w="2961" w:type="dxa"/>
          </w:tcPr>
          <w:p w14:paraId="40F3C764" w14:textId="77777777" w:rsidR="00D57BE3" w:rsidRPr="00051727" w:rsidRDefault="00D57BE3" w:rsidP="00D57BE3">
            <w:pPr>
              <w:spacing w:after="160" w:line="259" w:lineRule="auto"/>
              <w:rPr>
                <w:rFonts w:cstheme="minorHAnsi"/>
              </w:rPr>
            </w:pPr>
          </w:p>
          <w:p w14:paraId="6335212A" w14:textId="77777777" w:rsidR="00D57BE3" w:rsidRPr="00051727" w:rsidRDefault="00D57BE3" w:rsidP="00D57BE3">
            <w:pPr>
              <w:spacing w:after="160" w:line="259" w:lineRule="auto"/>
              <w:rPr>
                <w:rFonts w:cstheme="minorHAnsi"/>
              </w:rPr>
            </w:pPr>
            <w:r w:rsidRPr="00051727">
              <w:rPr>
                <w:rFonts w:cstheme="minorHAnsi"/>
                <w:b/>
                <w:bCs/>
              </w:rPr>
              <w:t xml:space="preserve">6. Practical requirements </w:t>
            </w:r>
          </w:p>
          <w:p w14:paraId="0846404C" w14:textId="77777777" w:rsidR="00D57BE3" w:rsidRPr="00051727" w:rsidRDefault="00D57BE3" w:rsidP="00D57BE3">
            <w:pPr>
              <w:spacing w:after="160" w:line="259" w:lineRule="auto"/>
              <w:rPr>
                <w:rFonts w:cstheme="minorHAnsi"/>
              </w:rPr>
            </w:pPr>
          </w:p>
        </w:tc>
        <w:tc>
          <w:tcPr>
            <w:tcW w:w="3130" w:type="dxa"/>
            <w:gridSpan w:val="2"/>
          </w:tcPr>
          <w:p w14:paraId="0A1D56A4" w14:textId="77777777" w:rsidR="00D57BE3" w:rsidRPr="00051727" w:rsidRDefault="00D57BE3" w:rsidP="00D57BE3">
            <w:pPr>
              <w:spacing w:after="160" w:line="259" w:lineRule="auto"/>
              <w:rPr>
                <w:rFonts w:cstheme="minorHAnsi"/>
              </w:rPr>
            </w:pPr>
            <w:r w:rsidRPr="00051727">
              <w:rPr>
                <w:rFonts w:cstheme="minorHAnsi"/>
              </w:rPr>
              <w:t xml:space="preserve">Computer literate </w:t>
            </w:r>
          </w:p>
          <w:p w14:paraId="22917971" w14:textId="77777777" w:rsidR="00D57BE3" w:rsidRPr="00051727" w:rsidRDefault="00D57BE3" w:rsidP="00D57BE3">
            <w:pPr>
              <w:spacing w:after="160" w:line="259" w:lineRule="auto"/>
              <w:rPr>
                <w:rFonts w:cstheme="minorHAnsi"/>
              </w:rPr>
            </w:pPr>
            <w:r w:rsidRPr="00051727">
              <w:rPr>
                <w:rFonts w:cstheme="minorHAnsi"/>
              </w:rPr>
              <w:t xml:space="preserve">Willingness to learn Trusts computer systems </w:t>
            </w:r>
          </w:p>
        </w:tc>
        <w:tc>
          <w:tcPr>
            <w:tcW w:w="2793" w:type="dxa"/>
          </w:tcPr>
          <w:p w14:paraId="41ECAFCE" w14:textId="77777777" w:rsidR="00D57BE3" w:rsidRPr="00051727" w:rsidRDefault="00D57BE3" w:rsidP="00D57BE3">
            <w:pPr>
              <w:spacing w:after="160" w:line="259" w:lineRule="auto"/>
              <w:rPr>
                <w:rFonts w:cstheme="minorHAnsi"/>
              </w:rPr>
            </w:pPr>
            <w:r w:rsidRPr="00051727">
              <w:rPr>
                <w:rFonts w:cstheme="minorHAnsi"/>
              </w:rPr>
              <w:t xml:space="preserve">Ability to undertake travel commitments of the post </w:t>
            </w:r>
          </w:p>
        </w:tc>
      </w:tr>
    </w:tbl>
    <w:p w14:paraId="064D3573" w14:textId="77777777" w:rsidR="00D73103" w:rsidRDefault="00D73103"/>
    <w:sectPr w:rsidR="00D73103">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3070F1" w14:textId="77777777" w:rsidR="005735D8" w:rsidRDefault="005735D8" w:rsidP="008200C0">
      <w:pPr>
        <w:spacing w:after="0" w:line="240" w:lineRule="auto"/>
      </w:pPr>
      <w:r>
        <w:separator/>
      </w:r>
    </w:p>
  </w:endnote>
  <w:endnote w:type="continuationSeparator" w:id="0">
    <w:p w14:paraId="53F753A4" w14:textId="77777777" w:rsidR="005735D8" w:rsidRDefault="005735D8" w:rsidP="008200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3709389"/>
      <w:docPartObj>
        <w:docPartGallery w:val="Page Numbers (Bottom of Page)"/>
        <w:docPartUnique/>
      </w:docPartObj>
    </w:sdtPr>
    <w:sdtEndPr>
      <w:rPr>
        <w:noProof/>
      </w:rPr>
    </w:sdtEndPr>
    <w:sdtContent>
      <w:p w14:paraId="485CA688" w14:textId="77777777" w:rsidR="008200C0" w:rsidRDefault="008200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6D82F4" w14:textId="77777777" w:rsidR="008200C0" w:rsidRDefault="008200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278909" w14:textId="77777777" w:rsidR="005735D8" w:rsidRDefault="005735D8" w:rsidP="008200C0">
      <w:pPr>
        <w:spacing w:after="0" w:line="240" w:lineRule="auto"/>
      </w:pPr>
      <w:r>
        <w:separator/>
      </w:r>
    </w:p>
  </w:footnote>
  <w:footnote w:type="continuationSeparator" w:id="0">
    <w:p w14:paraId="4D93497B" w14:textId="77777777" w:rsidR="005735D8" w:rsidRDefault="005735D8" w:rsidP="008200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6797EC8"/>
    <w:multiLevelType w:val="hybridMultilevel"/>
    <w:tmpl w:val="7955321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5423DF0"/>
    <w:multiLevelType w:val="hybridMultilevel"/>
    <w:tmpl w:val="03E4446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A92CF1"/>
    <w:multiLevelType w:val="hybridMultilevel"/>
    <w:tmpl w:val="F93E650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F2971B4"/>
    <w:multiLevelType w:val="hybridMultilevel"/>
    <w:tmpl w:val="D4F9634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62A94A24"/>
    <w:multiLevelType w:val="hybridMultilevel"/>
    <w:tmpl w:val="11C07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817ED4"/>
    <w:multiLevelType w:val="hybridMultilevel"/>
    <w:tmpl w:val="F8B0D55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005666889">
    <w:abstractNumId w:val="0"/>
  </w:num>
  <w:num w:numId="2" w16cid:durableId="53889696">
    <w:abstractNumId w:val="1"/>
  </w:num>
  <w:num w:numId="3" w16cid:durableId="237635198">
    <w:abstractNumId w:val="3"/>
  </w:num>
  <w:num w:numId="4" w16cid:durableId="864371980">
    <w:abstractNumId w:val="5"/>
  </w:num>
  <w:num w:numId="5" w16cid:durableId="304165143">
    <w:abstractNumId w:val="2"/>
  </w:num>
  <w:num w:numId="6" w16cid:durableId="5072602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zNTEyMDIwMzE0tjRS0lEKTi0uzszPAykwrAUAjUXyoCwAAAA="/>
  </w:docVars>
  <w:rsids>
    <w:rsidRoot w:val="00D57BE3"/>
    <w:rsid w:val="00011E8B"/>
    <w:rsid w:val="00051727"/>
    <w:rsid w:val="0006405F"/>
    <w:rsid w:val="000C47DC"/>
    <w:rsid w:val="00123454"/>
    <w:rsid w:val="00151E8E"/>
    <w:rsid w:val="001608C3"/>
    <w:rsid w:val="00210617"/>
    <w:rsid w:val="00304D70"/>
    <w:rsid w:val="00306E6F"/>
    <w:rsid w:val="003A4599"/>
    <w:rsid w:val="004F72A7"/>
    <w:rsid w:val="00546B56"/>
    <w:rsid w:val="005519DE"/>
    <w:rsid w:val="005735D8"/>
    <w:rsid w:val="0069603B"/>
    <w:rsid w:val="006C4612"/>
    <w:rsid w:val="00744CE3"/>
    <w:rsid w:val="00771220"/>
    <w:rsid w:val="00797D22"/>
    <w:rsid w:val="007F63E0"/>
    <w:rsid w:val="008051EA"/>
    <w:rsid w:val="008200C0"/>
    <w:rsid w:val="008234C5"/>
    <w:rsid w:val="00897427"/>
    <w:rsid w:val="008C7AF6"/>
    <w:rsid w:val="008E6541"/>
    <w:rsid w:val="00A4708B"/>
    <w:rsid w:val="00AA3ACF"/>
    <w:rsid w:val="00AC4981"/>
    <w:rsid w:val="00B3620F"/>
    <w:rsid w:val="00B47288"/>
    <w:rsid w:val="00B90D66"/>
    <w:rsid w:val="00CF096C"/>
    <w:rsid w:val="00D57BE3"/>
    <w:rsid w:val="00D73103"/>
    <w:rsid w:val="00DC2015"/>
    <w:rsid w:val="00F24AB1"/>
    <w:rsid w:val="00F830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95E902"/>
  <w15:chartTrackingRefBased/>
  <w15:docId w15:val="{C535709F-EDA6-4E29-86C9-D686CF7B2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72A7"/>
    <w:rPr>
      <w:color w:val="0563C1" w:themeColor="hyperlink"/>
      <w:u w:val="single"/>
    </w:rPr>
  </w:style>
  <w:style w:type="character" w:styleId="UnresolvedMention">
    <w:name w:val="Unresolved Mention"/>
    <w:basedOn w:val="DefaultParagraphFont"/>
    <w:uiPriority w:val="99"/>
    <w:semiHidden/>
    <w:unhideWhenUsed/>
    <w:rsid w:val="004F72A7"/>
    <w:rPr>
      <w:color w:val="605E5C"/>
      <w:shd w:val="clear" w:color="auto" w:fill="E1DFDD"/>
    </w:rPr>
  </w:style>
  <w:style w:type="table" w:styleId="TableGrid">
    <w:name w:val="Table Grid"/>
    <w:basedOn w:val="TableNormal"/>
    <w:uiPriority w:val="39"/>
    <w:rsid w:val="004F72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10617"/>
    <w:pPr>
      <w:ind w:left="720"/>
      <w:contextualSpacing/>
    </w:pPr>
  </w:style>
  <w:style w:type="paragraph" w:styleId="Header">
    <w:name w:val="header"/>
    <w:basedOn w:val="Normal"/>
    <w:link w:val="HeaderChar"/>
    <w:uiPriority w:val="99"/>
    <w:unhideWhenUsed/>
    <w:rsid w:val="008200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00C0"/>
  </w:style>
  <w:style w:type="paragraph" w:styleId="Footer">
    <w:name w:val="footer"/>
    <w:basedOn w:val="Normal"/>
    <w:link w:val="FooterChar"/>
    <w:uiPriority w:val="99"/>
    <w:unhideWhenUsed/>
    <w:rsid w:val="008200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00C0"/>
  </w:style>
  <w:style w:type="paragraph" w:styleId="Revision">
    <w:name w:val="Revision"/>
    <w:hidden/>
    <w:uiPriority w:val="99"/>
    <w:semiHidden/>
    <w:rsid w:val="00B3620F"/>
    <w:pPr>
      <w:spacing w:after="0" w:line="240" w:lineRule="auto"/>
    </w:pPr>
  </w:style>
  <w:style w:type="paragraph" w:styleId="BalloonText">
    <w:name w:val="Balloon Text"/>
    <w:basedOn w:val="Normal"/>
    <w:link w:val="BalloonTextChar"/>
    <w:uiPriority w:val="99"/>
    <w:semiHidden/>
    <w:unhideWhenUsed/>
    <w:rsid w:val="000517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172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dehospital.nhs.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0088AD-6044-45FF-9132-2E6D94350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9</Pages>
  <Words>2447</Words>
  <Characters>13927</Characters>
  <Application>Microsoft Office Word</Application>
  <DocSecurity>0</DocSecurity>
  <Lines>366</Lines>
  <Paragraphs>186</Paragraphs>
  <ScaleCrop>false</ScaleCrop>
  <HeadingPairs>
    <vt:vector size="2" baseType="variant">
      <vt:variant>
        <vt:lpstr>Title</vt:lpstr>
      </vt:variant>
      <vt:variant>
        <vt:i4>1</vt:i4>
      </vt:variant>
    </vt:vector>
  </HeadingPairs>
  <TitlesOfParts>
    <vt:vector size="1" baseType="lpstr">
      <vt:lpstr/>
    </vt:vector>
  </TitlesOfParts>
  <Company>Royal Devon and Exeter NHS Foundation Trust</Company>
  <LinksUpToDate>false</LinksUpToDate>
  <CharactersWithSpaces>1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sia Poznalska</dc:creator>
  <cp:keywords/>
  <dc:description/>
  <cp:lastModifiedBy>MITCHELL, Edward (ROYAL DEVON UNIVERSITY HEALTHCARE NHS FOUNDATION TRUST)</cp:lastModifiedBy>
  <cp:revision>5</cp:revision>
  <dcterms:created xsi:type="dcterms:W3CDTF">2025-05-09T20:55:00Z</dcterms:created>
  <dcterms:modified xsi:type="dcterms:W3CDTF">2026-06-24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2640c58a2169d30f6a7f8b4f45f625b74c29bc1e0768432b75342f46a22d9d</vt:lpwstr>
  </property>
</Properties>
</file>